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629A85B2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>Ho Chi Minh City, January 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F95EA2" w:rsidRDefault="00F95EA2">
          <w:pPr>
            <w:pStyle w:val="TOCHeading"/>
            <w:rPr>
              <w:b/>
            </w:rPr>
          </w:pPr>
          <w:r w:rsidRPr="00F95EA2">
            <w:rPr>
              <w:b/>
            </w:rPr>
            <w:t>Table of Contents</w:t>
          </w:r>
        </w:p>
        <w:p w14:paraId="77AC46E9" w14:textId="77777777" w:rsidR="003349E8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5584153" w:history="1">
            <w:r w:rsidR="003349E8" w:rsidRPr="009A579B">
              <w:rPr>
                <w:rStyle w:val="Hyperlink"/>
                <w:noProof/>
              </w:rPr>
              <w:t>I. Project Repor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3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27295062" w14:textId="77777777" w:rsidR="003349E8" w:rsidRDefault="00470D7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4" w:history="1">
            <w:r w:rsidR="003349E8" w:rsidRPr="009A579B">
              <w:rPr>
                <w:rStyle w:val="Hyperlink"/>
                <w:noProof/>
              </w:rPr>
              <w:t>1. Status Repor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4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76FD7D44" w14:textId="77777777" w:rsidR="003349E8" w:rsidRDefault="00470D7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5" w:history="1">
            <w:r w:rsidR="003349E8" w:rsidRPr="009A579B">
              <w:rPr>
                <w:rStyle w:val="Hyperlink"/>
                <w:noProof/>
              </w:rPr>
              <w:t>2. Team Involvement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5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75BB8659" w14:textId="77777777" w:rsidR="003349E8" w:rsidRDefault="00470D7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6" w:history="1">
            <w:r w:rsidR="003349E8" w:rsidRPr="009A579B">
              <w:rPr>
                <w:rStyle w:val="Hyperlink"/>
                <w:noProof/>
              </w:rPr>
              <w:t>3. Issues/Suggestion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6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61DECDC" w14:textId="77777777" w:rsidR="003349E8" w:rsidRDefault="00470D70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7" w:history="1">
            <w:r w:rsidR="003349E8" w:rsidRPr="009A579B">
              <w:rPr>
                <w:rStyle w:val="Hyperlink"/>
                <w:noProof/>
              </w:rPr>
              <w:t>II. Project Management Pla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7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4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5147662" w14:textId="77777777" w:rsidR="003349E8" w:rsidRDefault="00470D7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8" w:history="1">
            <w:r w:rsidR="003349E8" w:rsidRPr="009A579B">
              <w:rPr>
                <w:rStyle w:val="Hyperlink"/>
                <w:noProof/>
              </w:rPr>
              <w:t>1. Overview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8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4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D0E6BDC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9" w:history="1">
            <w:r w:rsidR="003349E8" w:rsidRPr="009A579B">
              <w:rPr>
                <w:rStyle w:val="Hyperlink"/>
                <w:noProof/>
              </w:rPr>
              <w:t>1.1 WBS &amp; Estimatio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9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4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5D4CC417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0" w:history="1">
            <w:r w:rsidR="003349E8" w:rsidRPr="009A579B">
              <w:rPr>
                <w:rStyle w:val="Hyperlink"/>
                <w:noProof/>
              </w:rPr>
              <w:t>1.2 Project Objectiv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0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6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50B9938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1" w:history="1">
            <w:r w:rsidR="003349E8" w:rsidRPr="009A579B">
              <w:rPr>
                <w:rStyle w:val="Hyperlink"/>
                <w:noProof/>
              </w:rPr>
              <w:t>1.3 Project Risk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1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7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0901E4A5" w14:textId="77777777" w:rsidR="003349E8" w:rsidRDefault="00470D7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2" w:history="1">
            <w:r w:rsidR="003349E8" w:rsidRPr="009A579B">
              <w:rPr>
                <w:rStyle w:val="Hyperlink"/>
                <w:noProof/>
              </w:rPr>
              <w:t>2. Management Approach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2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8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28AD459D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3" w:history="1">
            <w:r w:rsidR="003349E8" w:rsidRPr="009A579B">
              <w:rPr>
                <w:rStyle w:val="Hyperlink"/>
                <w:noProof/>
              </w:rPr>
              <w:t>2.1 Project Proces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3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8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A54704E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4" w:history="1">
            <w:r w:rsidR="003349E8" w:rsidRPr="009A579B">
              <w:rPr>
                <w:rStyle w:val="Hyperlink"/>
                <w:noProof/>
              </w:rPr>
              <w:t>2.2 Quality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4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9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46512C4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5" w:history="1">
            <w:r w:rsidR="003349E8" w:rsidRPr="009A579B">
              <w:rPr>
                <w:rStyle w:val="Hyperlink"/>
                <w:noProof/>
              </w:rPr>
              <w:t>2.3 Training Pla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5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9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248DA60C" w14:textId="77777777" w:rsidR="003349E8" w:rsidRDefault="00470D7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6" w:history="1">
            <w:r w:rsidR="003349E8" w:rsidRPr="009A579B">
              <w:rPr>
                <w:rStyle w:val="Hyperlink"/>
                <w:noProof/>
              </w:rPr>
              <w:t>3. Master Schedule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6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9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927E0B7" w14:textId="77777777" w:rsidR="003349E8" w:rsidRDefault="00470D7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7" w:history="1">
            <w:r w:rsidR="003349E8" w:rsidRPr="009A579B">
              <w:rPr>
                <w:rStyle w:val="Hyperlink"/>
                <w:noProof/>
              </w:rPr>
              <w:t>4. Project Organizatio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7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0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9E4BBD3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8" w:history="1">
            <w:r w:rsidR="003349E8" w:rsidRPr="009A579B">
              <w:rPr>
                <w:rStyle w:val="Hyperlink"/>
                <w:noProof/>
              </w:rPr>
              <w:t>4.1 Team &amp; Structur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8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0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7066459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9" w:history="1">
            <w:r w:rsidR="003349E8" w:rsidRPr="009A579B">
              <w:rPr>
                <w:rStyle w:val="Hyperlink"/>
                <w:noProof/>
              </w:rPr>
              <w:t>4.2 Roles &amp; Responsibiliti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9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0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B4463E0" w14:textId="77777777" w:rsidR="003349E8" w:rsidRDefault="00470D7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0" w:history="1">
            <w:r w:rsidR="003349E8" w:rsidRPr="009A579B">
              <w:rPr>
                <w:rStyle w:val="Hyperlink"/>
                <w:noProof/>
              </w:rPr>
              <w:t>5. Project Communicatio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0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1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9B87565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1" w:history="1">
            <w:r w:rsidR="003349E8" w:rsidRPr="009A579B">
              <w:rPr>
                <w:rStyle w:val="Hyperlink"/>
                <w:noProof/>
              </w:rPr>
              <w:t>5.1 Communication Pla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1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1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747C889E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2" w:history="1">
            <w:r w:rsidR="003349E8" w:rsidRPr="009A579B">
              <w:rPr>
                <w:rStyle w:val="Hyperlink"/>
                <w:noProof/>
              </w:rPr>
              <w:t>5.2 External Interface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2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1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89208F0" w14:textId="77777777" w:rsidR="003349E8" w:rsidRDefault="00470D70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3" w:history="1">
            <w:r w:rsidR="003349E8" w:rsidRPr="009A579B">
              <w:rPr>
                <w:rStyle w:val="Hyperlink"/>
                <w:noProof/>
              </w:rPr>
              <w:t>6. Configuration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3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456DBCA0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4" w:history="1">
            <w:r w:rsidR="003349E8" w:rsidRPr="009A579B">
              <w:rPr>
                <w:rStyle w:val="Hyperlink"/>
                <w:noProof/>
              </w:rPr>
              <w:t>6.1 Tools &amp; Infrastructur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4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DEA0D02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5" w:history="1">
            <w:r w:rsidR="003349E8" w:rsidRPr="009A579B">
              <w:rPr>
                <w:rStyle w:val="Hyperlink"/>
                <w:noProof/>
              </w:rPr>
              <w:t>6.2 Document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5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701D91F" w14:textId="77777777" w:rsidR="003349E8" w:rsidRDefault="00470D70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6" w:history="1">
            <w:r w:rsidR="003349E8" w:rsidRPr="009A579B">
              <w:rPr>
                <w:rStyle w:val="Hyperlink"/>
                <w:noProof/>
              </w:rPr>
              <w:t>6.3 Source Code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6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r>
            <w:rPr>
              <w:b/>
              <w:bCs/>
              <w:noProof/>
            </w:rPr>
            <w:fldChar w:fldCharType="end"/>
          </w:r>
        </w:p>
      </w:sdtContent>
    </w:sdt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0" w:name="_Toc65584153"/>
      <w:r w:rsidRPr="0070544C">
        <w:lastRenderedPageBreak/>
        <w:t>I. Project Report</w:t>
      </w:r>
      <w:bookmarkEnd w:id="0"/>
    </w:p>
    <w:p w14:paraId="37F83C00" w14:textId="77777777" w:rsidR="00DD74C0" w:rsidRPr="0070544C" w:rsidRDefault="00DD74C0" w:rsidP="0070544C">
      <w:pPr>
        <w:pStyle w:val="Heading2"/>
      </w:pPr>
      <w:bookmarkStart w:id="1" w:name="_Toc65584154"/>
      <w:r w:rsidRPr="0070544C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46E4936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49F78D44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38F3420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2" w:name="_Toc65584155"/>
      <w: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3649010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35A5D77F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53C131F1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3" w:name="_Toc65584156"/>
      <w: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5A916C6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17F921B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4B8EF89E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4" w:name="_Toc65584157"/>
      <w:r>
        <w:lastRenderedPageBreak/>
        <w:t xml:space="preserve">II. Project </w:t>
      </w:r>
      <w:r w:rsidR="00294C2B">
        <w:t>Management Plan</w:t>
      </w:r>
      <w:bookmarkEnd w:id="4"/>
    </w:p>
    <w:p w14:paraId="4F1A9C71" w14:textId="77777777" w:rsidR="00FC4EE6" w:rsidRDefault="00922652" w:rsidP="0070544C">
      <w:pPr>
        <w:pStyle w:val="Heading2"/>
      </w:pPr>
      <w:bookmarkStart w:id="5" w:name="_Toc65584158"/>
      <w:r>
        <w:t>1. Overview</w:t>
      </w:r>
      <w:bookmarkEnd w:id="5"/>
    </w:p>
    <w:p w14:paraId="4AF06D79" w14:textId="77777777" w:rsidR="005922B2" w:rsidRDefault="005922B2" w:rsidP="0068457B">
      <w:pPr>
        <w:pStyle w:val="Heading3"/>
      </w:pPr>
      <w:bookmarkStart w:id="6" w:name="_Toc65584159"/>
      <w:r>
        <w:t>1.1 WBS &amp; Estimation</w:t>
      </w:r>
      <w:bookmarkEnd w:id="6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4B043A" w:rsidRPr="006558DB" w14:paraId="22AF2098" w14:textId="77777777" w:rsidTr="00941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37CDB4B7" w14:textId="77777777" w:rsidR="004B043A" w:rsidRPr="006558DB" w:rsidRDefault="004B043A" w:rsidP="007767BC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941584">
        <w:trPr>
          <w:trHeight w:val="454"/>
        </w:trPr>
        <w:tc>
          <w:tcPr>
            <w:tcW w:w="720" w:type="dxa"/>
          </w:tcPr>
          <w:p w14:paraId="338233B9" w14:textId="77777777" w:rsidR="004B043A" w:rsidRPr="00B70E7B" w:rsidRDefault="004B043A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25070525" w14:textId="7EA0D17B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22D974CE" w14:textId="3A6DC64E" w:rsidR="004B043A" w:rsidRPr="00B70E7B" w:rsidRDefault="00387875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</w:t>
            </w:r>
          </w:p>
        </w:tc>
      </w:tr>
      <w:tr w:rsidR="004B043A" w:rsidRPr="00977EAE" w14:paraId="2A69D462" w14:textId="77777777" w:rsidTr="00941584">
        <w:trPr>
          <w:trHeight w:val="454"/>
        </w:trPr>
        <w:tc>
          <w:tcPr>
            <w:tcW w:w="720" w:type="dxa"/>
          </w:tcPr>
          <w:p w14:paraId="64D0AE8B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34C4F738" w14:textId="200D0688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t Viet Anh School (Major Education)</w:t>
            </w:r>
          </w:p>
        </w:tc>
        <w:tc>
          <w:tcPr>
            <w:tcW w:w="1260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38798ED8" w14:textId="69F186B8" w:rsidR="004B043A" w:rsidRPr="00B70E7B" w:rsidRDefault="005B5CA9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B043A" w:rsidRPr="00977EAE" w14:paraId="78C169D7" w14:textId="77777777" w:rsidTr="00941584">
        <w:trPr>
          <w:trHeight w:val="454"/>
        </w:trPr>
        <w:tc>
          <w:tcPr>
            <w:tcW w:w="720" w:type="dxa"/>
          </w:tcPr>
          <w:p w14:paraId="39056AE6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1FE2D558" w14:textId="61AC720D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97FD955" w14:textId="4A08EB24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4B043A" w:rsidRPr="00977EAE" w14:paraId="13E795E5" w14:textId="77777777" w:rsidTr="00941584">
        <w:trPr>
          <w:trHeight w:val="454"/>
        </w:trPr>
        <w:tc>
          <w:tcPr>
            <w:tcW w:w="720" w:type="dxa"/>
          </w:tcPr>
          <w:p w14:paraId="2F0666C0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23A0A127" w14:textId="1AC53DA5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Write 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“Current System Description”</w:t>
            </w:r>
          </w:p>
        </w:tc>
        <w:tc>
          <w:tcPr>
            <w:tcW w:w="1260" w:type="dxa"/>
          </w:tcPr>
          <w:p w14:paraId="645320FE" w14:textId="0A0148CA" w:rsidR="004B043A" w:rsidRPr="00B70E7B" w:rsidRDefault="00EF683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6425A995" w14:textId="61477822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EF683B" w:rsidRPr="00977EAE" w14:paraId="77D8A99F" w14:textId="77777777" w:rsidTr="00941584">
        <w:trPr>
          <w:trHeight w:val="454"/>
        </w:trPr>
        <w:tc>
          <w:tcPr>
            <w:tcW w:w="720" w:type="dxa"/>
          </w:tcPr>
          <w:p w14:paraId="1664EFFA" w14:textId="4DF02BA0" w:rsidR="00EF683B" w:rsidRPr="00EF683B" w:rsidRDefault="00EF683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3956FBA6" w14:textId="32A28675" w:rsidR="00EF683B" w:rsidRPr="00EF683B" w:rsidRDefault="00EF683B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5900E120" w14:textId="5E082FB2" w:rsidR="00EF683B" w:rsidRPr="00B70E7B" w:rsidRDefault="00EF683B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11C96FF4" w14:textId="7B1AB440" w:rsidR="00EF683B" w:rsidRPr="00EF683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87875" w:rsidRPr="00977EAE" w14:paraId="38C392EE" w14:textId="77777777" w:rsidTr="00941584">
        <w:trPr>
          <w:trHeight w:val="454"/>
        </w:trPr>
        <w:tc>
          <w:tcPr>
            <w:tcW w:w="720" w:type="dxa"/>
          </w:tcPr>
          <w:p w14:paraId="08164297" w14:textId="0FA288ED" w:rsidR="00387875" w:rsidRPr="00387875" w:rsidRDefault="003878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59054557" w14:textId="362813C5" w:rsidR="00387875" w:rsidRPr="00387875" w:rsidRDefault="00387875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3A41F412" w14:textId="62B2C69B" w:rsidR="00387875" w:rsidRPr="00B70E7B" w:rsidRDefault="00387875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0F3D2BBC" w14:textId="7F7A0823" w:rsidR="00387875" w:rsidRPr="00387875" w:rsidRDefault="00387875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1011C3" w:rsidRPr="00977EAE" w14:paraId="7383DBE0" w14:textId="77777777" w:rsidTr="00941584">
        <w:trPr>
          <w:trHeight w:val="454"/>
        </w:trPr>
        <w:tc>
          <w:tcPr>
            <w:tcW w:w="720" w:type="dxa"/>
          </w:tcPr>
          <w:p w14:paraId="677A1F1F" w14:textId="24971903" w:rsidR="001011C3" w:rsidRPr="001011C3" w:rsidRDefault="001011C3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5308E1CB" w14:textId="44A97BB9" w:rsidR="001011C3" w:rsidRPr="001011C3" w:rsidRDefault="001011C3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16CB1A6A" w14:textId="1BC91B88" w:rsidR="001011C3" w:rsidRPr="00B70E7B" w:rsidRDefault="001011C3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08C11D0B" w14:textId="0F119A75" w:rsidR="001011C3" w:rsidRPr="00387875" w:rsidRDefault="001011C3" w:rsidP="00B70E7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4B043A" w:rsidRPr="00B70E7B" w14:paraId="3ED155F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9EA2B54" w14:textId="4B783721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05E28F" w14:textId="7819ECC5" w:rsidR="004B043A" w:rsidRPr="00B70E7B" w:rsidRDefault="00941584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</w:tr>
      <w:tr w:rsidR="00B70E7B" w:rsidRPr="00B70E7B" w14:paraId="4978F3A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5AD1BC1" w14:textId="11E1D42E" w:rsidR="00B70E7B" w:rsidRPr="005D4E56" w:rsidRDefault="00F7244E" w:rsidP="00BD2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iscuss 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project scope </w:t>
            </w:r>
            <w:r>
              <w:rPr>
                <w:rFonts w:asciiTheme="minorHAnsi" w:hAnsiTheme="minorHAnsi" w:cstheme="minorHAnsi"/>
                <w:bCs/>
                <w:sz w:val="22"/>
              </w:rPr>
              <w:t>with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0E7496" w14:textId="739DA1C7" w:rsidR="00B70E7B" w:rsidRPr="005D4E56" w:rsidRDefault="001E5CDC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9B5E2F" w14:textId="008C38C3" w:rsidR="00B70E7B" w:rsidRPr="005D4E56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EF43DF" w:rsidRPr="00B70E7B" w14:paraId="75839C5A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6B7334" w14:textId="55121471" w:rsidR="00EF43DF" w:rsidRPr="006E49CD" w:rsidRDefault="00EF43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2F5360" w14:textId="649963F8" w:rsidR="00EF43DF" w:rsidRPr="005B5CA9" w:rsidRDefault="00F7244E" w:rsidP="00F7244E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</w:t>
            </w:r>
            <w:r w:rsidR="001E5CDC">
              <w:rPr>
                <w:rFonts w:asciiTheme="minorHAnsi" w:hAnsiTheme="minorHAnsi" w:cstheme="minorHAnsi"/>
                <w:bCs/>
                <w:sz w:val="22"/>
              </w:rPr>
              <w:t xml:space="preserve">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9E80A3" w14:textId="01545139" w:rsidR="00EF43DF" w:rsidRPr="005D4E56" w:rsidRDefault="001E5CDC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B9C33B" w14:textId="1E6A340F" w:rsidR="00EF43DF" w:rsidRPr="001E5CDC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6C8BD7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FC53E63" w14:textId="1CE65167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F71FED" w14:textId="1D1D3CD6" w:rsidR="006A0CDF" w:rsidRDefault="006A0CDF" w:rsidP="006A0CDF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909745" w14:textId="677DB74D" w:rsidR="006A0CDF" w:rsidRPr="00B70E7B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08198C" w14:textId="263A09B7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56EAB3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FDCC47" w14:textId="4ACDAF83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0929C7B" w14:textId="7BBC181C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89E89C" w14:textId="1ABCA9FD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CAD7EE9" w14:textId="6B5BE52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E3BDE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F3E222" w14:textId="4FD31F49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36D62B" w14:textId="4AADF7AD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C302B8" w14:textId="52D1FDD1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14C112D" w14:textId="3F7346B3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6A0CDF" w:rsidRPr="00B70E7B" w14:paraId="320DD6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2F1336A" w14:textId="71642688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4E2C91" w14:textId="5EC4846B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10A652" w14:textId="77C87150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963FD" w14:textId="43F0632F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74B654D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F2592F" w14:textId="2E19B73B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5436D8" w14:textId="09F98DE6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C8BCFB" w14:textId="5FB01115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06D215" w14:textId="02160AE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6A0CDF" w:rsidRPr="00B70E7B" w14:paraId="0019A66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804DDC6" w14:textId="776F3136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BCC64C" w14:textId="25CAEADB" w:rsidR="006A0CDF" w:rsidRPr="005D4E56" w:rsidRDefault="006A0CDF" w:rsidP="006A0CDF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105BDA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A098FA" w14:textId="2E145FED" w:rsidR="006A0CDF" w:rsidRPr="004B5E59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0</w:t>
            </w:r>
          </w:p>
        </w:tc>
      </w:tr>
      <w:tr w:rsidR="006A0CDF" w:rsidRPr="00B70E7B" w14:paraId="3EC8DA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3AEC5E" w14:textId="74A08F5A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8A9FEE" w14:textId="0FC7AD97" w:rsidR="006A0CDF" w:rsidRPr="005D4E56" w:rsidRDefault="006A0CDF" w:rsidP="006A0CDF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260F67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29C71F" w14:textId="529B7BDB" w:rsidR="006A0CDF" w:rsidRPr="00311445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7</w:t>
            </w:r>
          </w:p>
        </w:tc>
      </w:tr>
      <w:tr w:rsidR="006A0CDF" w:rsidRPr="00B70E7B" w14:paraId="07B3F04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629AF2" w14:textId="4C8D7B4E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679B1B0" w14:textId="5688A9A0" w:rsidR="006A0CDF" w:rsidRPr="009B3885" w:rsidRDefault="006A0CDF" w:rsidP="004F7CA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</w:t>
            </w:r>
            <w:r w:rsidR="009B3885" w:rsidRPr="009B3885">
              <w:rPr>
                <w:rFonts w:asciiTheme="minorHAnsi" w:hAnsiTheme="minorHAnsi" w:cstheme="minorHAnsi"/>
                <w:bCs/>
                <w:sz w:val="22"/>
              </w:rPr>
              <w:t>:</w:t>
            </w:r>
          </w:p>
          <w:p w14:paraId="2A85E538" w14:textId="06B9E20E" w:rsidR="009B3885" w:rsidRPr="004F7CA6" w:rsidRDefault="00130719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3FA0357" w14:textId="675E4679" w:rsidR="00130719" w:rsidRPr="004F7CA6" w:rsidRDefault="004F7CA6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4DF3A9E" w14:textId="01E96A81" w:rsidR="004F7CA6" w:rsidRPr="00304A41" w:rsidRDefault="004F7CA6" w:rsidP="00304A41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D866E4" w14:textId="2BC7BBF2" w:rsidR="006A0CDF" w:rsidRPr="00311445" w:rsidRDefault="00D15337" w:rsidP="006A0CD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FE1BD" w14:textId="4A33D7D6" w:rsidR="006A0CDF" w:rsidRPr="00311445" w:rsidRDefault="00311445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311445" w:rsidRPr="00B70E7B" w14:paraId="1668A1E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75CF67E" w14:textId="1A5A54D1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5E5BF3" w14:textId="15630D48" w:rsidR="00311445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14013C7B" w14:textId="0D6104AD" w:rsid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1468EF95" w14:textId="4C111CCA" w:rsidR="00311445" w:rsidRP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BBD643" w14:textId="56AF390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7857A" w14:textId="21295C1A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311445" w:rsidRPr="00B70E7B" w14:paraId="4D9B3F4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3C5867" w14:textId="50C3CA72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183A5E" w14:textId="59FF44CF" w:rsidR="00311445" w:rsidRPr="00326CC6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83DE8B" w14:textId="413AA78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FD75C1" w14:textId="4ABF02E6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13512C7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D89D81" w14:textId="64E11FDB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C1F359B" w14:textId="5248B191" w:rsidR="00311445" w:rsidRDefault="00311445" w:rsidP="00311445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5849AF" w14:textId="1BEAB498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0F9844" w14:textId="1CDF06E7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413EBA4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78A4B" w14:textId="40E255EF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210A42" w14:textId="7CD04019" w:rsidR="00311445" w:rsidRPr="00040D52" w:rsidRDefault="00CD6CE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Create Use </w:t>
            </w:r>
            <w:r w:rsidR="00311445">
              <w:rPr>
                <w:rFonts w:asciiTheme="minorHAnsi" w:hAnsiTheme="minorHAnsi" w:cstheme="minorHAnsi"/>
                <w:bCs/>
                <w:sz w:val="22"/>
              </w:rPr>
              <w:t>case D</w:t>
            </w:r>
            <w:r w:rsidR="00311445"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93437F" w14:textId="40EF82F6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91177D" w14:textId="4C2E6EEB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11445" w:rsidRPr="00B70E7B" w14:paraId="27E2DE3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1640AB" w14:textId="4607940E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BB982C" w14:textId="148C0EEF" w:rsidR="00311445" w:rsidRPr="00AF2A16" w:rsidRDefault="00AF2A16" w:rsidP="00AF2A1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</w:t>
            </w:r>
            <w:r w:rsidR="004476DB">
              <w:rPr>
                <w:rFonts w:asciiTheme="minorHAnsi" w:hAnsiTheme="minorHAnsi" w:cstheme="minorHAnsi"/>
                <w:bCs/>
                <w:sz w:val="22"/>
              </w:rPr>
              <w:t xml:space="preserve"> Report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4E3475"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 w:rsidR="004E3475"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</w:rPr>
              <w:t>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C97E5E" w14:textId="6C5B6100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01B754" w14:textId="739AB3F2" w:rsidR="00311445" w:rsidRPr="00311445" w:rsidRDefault="00835AFF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311445" w:rsidRPr="00B70E7B" w14:paraId="0BE4962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F28743" w14:textId="22263A77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E3BF4A5" w14:textId="310D17A4" w:rsidR="00311445" w:rsidRPr="005D4E56" w:rsidRDefault="00311445" w:rsidP="00311445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</w:t>
            </w:r>
            <w:r w:rsidR="005B6C34">
              <w:rPr>
                <w:rFonts w:ascii="Calibri" w:eastAsia="Calibri" w:hAnsi="Calibri" w:cs="Calibri"/>
                <w:b/>
                <w:sz w:val="22"/>
              </w:rPr>
              <w:t>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255FF2" w14:textId="77777777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DE8015" w14:textId="722133EC" w:rsidR="00311445" w:rsidRPr="00D471AD" w:rsidRDefault="004F75BA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3</w:t>
            </w:r>
          </w:p>
        </w:tc>
      </w:tr>
      <w:tr w:rsidR="00FA5214" w:rsidRPr="00B70E7B" w14:paraId="52D6B5F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ACAAD2" w14:textId="0741960D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22018C" w14:textId="625C5BBE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227BC" w14:textId="63332DF4" w:rsidR="00FA5214" w:rsidRPr="005D4E56" w:rsidRDefault="00FA5214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DB22E6" w14:textId="3D76D1A4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359313A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5C0956" w14:textId="6A816AE1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DF21C6" w14:textId="0446F2CC" w:rsidR="00FA5214" w:rsidRPr="00311445" w:rsidRDefault="00FA5214" w:rsidP="00FA52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1F9A99" w14:textId="12555EEA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7AA831" w14:textId="702704C8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FA5214" w:rsidRPr="00B70E7B" w14:paraId="23EE87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B4F5A1" w14:textId="01EE1CB9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3FD318" w14:textId="129CC7D2" w:rsidR="00FA5214" w:rsidRPr="005B5CA9" w:rsidRDefault="00FA5214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891FCA3" w14:textId="0E197B05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95C68B" w14:textId="02911AA7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438FD04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C828DB" w14:textId="26D096A9" w:rsidR="00FA5214" w:rsidRPr="00311445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D44681" w14:textId="4F3A3BFA" w:rsidR="00FA5214" w:rsidRPr="00311445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A1A0C1" w14:textId="07F98711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4A0B015" w14:textId="13B8361D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E3475" w:rsidRPr="00B70E7B" w14:paraId="6DC20C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CDA120" w14:textId="4869CA7B" w:rsidR="004E3475" w:rsidRPr="004E3475" w:rsidRDefault="004E34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AB44B5" w14:textId="71B005D4" w:rsidR="004E3475" w:rsidRPr="004E3475" w:rsidRDefault="004E3475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77A5CD" w14:textId="53E3619D" w:rsidR="004E3475" w:rsidRPr="00FA5214" w:rsidRDefault="004F75BA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207F58" w14:textId="5524AAC3" w:rsidR="004E3475" w:rsidRPr="004F75BA" w:rsidRDefault="004F75BA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F75BA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FA5214" w:rsidRPr="00B70E7B" w14:paraId="262DC93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F2431A8" w14:textId="115F804E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91DA9D" w14:textId="010174C7" w:rsidR="00FA5214" w:rsidRPr="005D4E56" w:rsidRDefault="00FA5214" w:rsidP="00FA5214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7C980C" w14:textId="77777777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E1C420" w14:textId="6BBC94E4" w:rsidR="00FA5214" w:rsidRPr="00D471AD" w:rsidRDefault="0093068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C67435" w:rsidRPr="00B70E7B" w14:paraId="766264A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AABB74" w14:textId="17C9D820" w:rsidR="00C67435" w:rsidRPr="006E49CD" w:rsidRDefault="00C6743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E5F987" w14:textId="7DEACA31" w:rsidR="00C67435" w:rsidRPr="005B5CA9" w:rsidRDefault="00F33A9C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raw draft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major</w:t>
            </w:r>
            <w:r w:rsidR="00930684">
              <w:rPr>
                <w:rFonts w:asciiTheme="minorHAnsi" w:hAnsiTheme="minorHAnsi" w:cstheme="minorHAnsi"/>
                <w:bCs/>
                <w:sz w:val="22"/>
              </w:rPr>
              <w:t xml:space="preserve">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A28636" w14:textId="19FCCA19" w:rsidR="00C67435" w:rsidRPr="00FA5214" w:rsidRDefault="00C67435" w:rsidP="00C6743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039B1D" w14:textId="554428D3" w:rsidR="00C67435" w:rsidRPr="00D471AD" w:rsidRDefault="00C67435" w:rsidP="00C6743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06C39" w:rsidRPr="00B70E7B" w14:paraId="1045C65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CD7B41B" w14:textId="28088023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252B60" w14:textId="43F97D52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FE023B" w14:textId="55497EC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84AAD" w14:textId="55CBC69E" w:rsidR="00706C39" w:rsidRPr="00930684" w:rsidRDefault="0093068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30684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06C39" w:rsidRPr="00B70E7B" w14:paraId="20B5568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349DC1" w14:textId="53496A16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94DF5D" w14:textId="6777B2A0" w:rsidR="00706C39" w:rsidRPr="005B5CA9" w:rsidRDefault="00706C39" w:rsidP="00706C3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49BC24" w14:textId="4041F6E2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C38440" w14:textId="39A609C3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406736E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5FF90D7" w14:textId="06F4FF72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456B4" w14:textId="5A9F2380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5F25FC" w14:textId="6CF1B52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411249" w14:textId="45D2EEC1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1CA123B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88F68D" w14:textId="65D0743E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67710A" w14:textId="328197F9" w:rsidR="00706C39" w:rsidRPr="005D4E56" w:rsidRDefault="00706C39" w:rsidP="00706C39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68632C" w14:textId="77777777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B18752" w14:textId="1A29D4E9" w:rsidR="00706C39" w:rsidRPr="00D471AD" w:rsidRDefault="00793AF6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4</w:t>
            </w:r>
          </w:p>
        </w:tc>
      </w:tr>
      <w:tr w:rsidR="008B5B28" w:rsidRPr="00B70E7B" w14:paraId="30B7E7A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795744" w14:textId="220E2F7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15A89D" w14:textId="46C32F6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F271DE" w14:textId="43A63ADF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071B87" w14:textId="5B2D4F9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5AED195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3BA5E3" w14:textId="153FAD78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057CFC2" w14:textId="44ACDF15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9F43C" w14:textId="74949D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AB6276" w14:textId="636D4122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019B688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39197DC" w14:textId="1C25A16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7B912F" w14:textId="2131368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>Implement Admin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7DB61A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FF15D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6CBE85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9211A6" w14:textId="6049CCAB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2BBCEB7" w14:textId="5570DB1F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63246" w14:textId="7B2FA2FC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F38191" w14:textId="6D8C8F8C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6133661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8882E7" w14:textId="3331DCFC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D1278BC" w14:textId="23D9E908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AEB390" w14:textId="446BD20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2B9D03" w14:textId="77659DED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A34D16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ABE01D9" w14:textId="2F8D59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59D78C" w14:textId="586775BE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FAED70D" w14:textId="767F4D9D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CC23F" w14:textId="4B4599A2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189ECB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5331540" w14:textId="7163BCC1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C2F40B" w14:textId="3FCC9C2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1921E3" w14:textId="6ECFADF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35DDC7" w14:textId="03DD342B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08C302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08FB1" w14:textId="20C7DDF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DE57370" w14:textId="6C93B866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8A4603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ACAF03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159C807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C75D1A" w14:textId="107599B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4B6BF7" w14:textId="7471F774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799B13" w14:textId="0DBB781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3F1885" w14:textId="6BFBE2B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D51133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16FCFC8" w14:textId="03EE3533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98318C0" w14:textId="79E3B608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96992" w14:textId="3935CC84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33EE7E" w14:textId="5FF3C0CA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5CEC3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55FF91" w14:textId="727BE61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F3A3291" w14:textId="7601C9FB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B2DD29" w14:textId="2537E13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DB4ABC" w14:textId="7650FF8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0447C06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D938CC" w14:textId="001728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64B591" w14:textId="21903E3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962BC9" w14:textId="187410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A62A8" w14:textId="37B09530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4032C1A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B7C0114" w14:textId="562C0BA9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421E47" w14:textId="30F391D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90649C" w14:textId="0A686A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706DD8" w14:textId="6EC83C6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11CDCC4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6410" w14:textId="2A7E1CB2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6F66C4" w14:textId="39130BD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 Manager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66CCF" w14:textId="77777777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490190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3CAE19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5DD584" w14:textId="789B0CF8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9D52B67" w14:textId="4D2488B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EF166" w14:textId="542F08BA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FADDF" w14:textId="500E3AAA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2F46B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0F8DA0" w14:textId="0A8AD5C7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91D99" w14:textId="46FA27C5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B154C5" w14:textId="25976954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0DC968" w14:textId="1CA7EA3E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2CCCCD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F4B443C" w14:textId="7CA24DF5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85B6F2" w14:textId="1561A3E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C83336" w14:textId="09037E5D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617B87" w14:textId="6256CEDC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6EA4760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E99118" w14:textId="44D85F4C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7038E1" w14:textId="4A6D115C" w:rsidR="008B5B28" w:rsidRDefault="008B5B28" w:rsidP="008B5B28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4316E8" w14:textId="732A91F5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D2B632" w14:textId="432E5A64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5A52A20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DC7742" w14:textId="3833B6A2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D7D633" w14:textId="7AD6A60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3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1375A" w14:textId="5931F6B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F51C7C" w14:textId="08BD60B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295358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50740" w14:textId="46EE81C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33D14F" w14:textId="4E7A6CEC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F179E1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DD5D5B" w14:textId="4DE49C36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4</w:t>
            </w:r>
          </w:p>
        </w:tc>
      </w:tr>
      <w:tr w:rsidR="008B5B28" w:rsidRPr="00B70E7B" w14:paraId="257FEAB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848CDB" w14:textId="46F5771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B1C67B3" w14:textId="29A83D56" w:rsidR="008B5B28" w:rsidRPr="005B5CA9" w:rsidRDefault="00793AF6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</w:t>
            </w:r>
            <w:r w:rsidR="008B5B28">
              <w:rPr>
                <w:rFonts w:asciiTheme="minorHAnsi" w:hAnsiTheme="minorHAnsi" w:cstheme="minorHAnsi"/>
                <w:bCs/>
                <w:sz w:val="22"/>
              </w:rPr>
              <w:t>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C33C6F" w14:textId="5DECAEF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F23249" w14:textId="1049B88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42AA009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64083A" w14:textId="51E5EE3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9C7250" w14:textId="099CBCFB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DA2759" w14:textId="62E70A0E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247BB0" w14:textId="12ADD67C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561CC54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2FAE95" w14:textId="182ADC8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495462" w14:textId="35AC3335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370DAA" w14:textId="673FE6D1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141956" w14:textId="22392020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374AAA9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99FDBA" w14:textId="48E666F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A7B48A" w14:textId="0290B25A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C60898" w14:textId="75FDDCE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48FBA" w14:textId="270F68E6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510843F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838EE69" w14:textId="296141E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EED1D" w14:textId="13192CC4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7B4980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BF96C9" w14:textId="19424A5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tc>
      </w:tr>
      <w:tr w:rsidR="008B5B28" w:rsidRPr="00B70E7B" w14:paraId="3C5CF0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5958A7" w14:textId="547CD1BB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AAEE03" w14:textId="6E76C96A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79BFC9" w14:textId="5A3621D0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F3B90" w14:textId="07B5544B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774250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640B0CF" w14:textId="4611D295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CBDE66" w14:textId="706A394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1FC9CB" w14:textId="0BBAF6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8D494F" w14:textId="115770B3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661B182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4DE20C" w14:textId="1049F86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E5F075" w14:textId="46FE7041" w:rsidR="008B5B28" w:rsidRPr="005D4E56" w:rsidRDefault="008B5B28" w:rsidP="008B5B28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662FC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505D61" w14:textId="160E119F" w:rsidR="008B5B28" w:rsidRPr="004B1223" w:rsidRDefault="00FC3894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7</w:t>
            </w:r>
          </w:p>
        </w:tc>
      </w:tr>
      <w:tr w:rsidR="00FC3894" w:rsidRPr="00B70E7B" w14:paraId="7EE75ACC" w14:textId="77777777" w:rsidTr="00470D70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C6D05B6" w14:textId="1FDF191C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D80EBF0" w14:textId="5B129157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E82158" w14:textId="123A52E7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 w:val="restart"/>
          </w:tcPr>
          <w:p w14:paraId="0553E791" w14:textId="1F21DD37" w:rsidR="00FC3894" w:rsidRPr="00063088" w:rsidRDefault="00FC3894" w:rsidP="00FC3894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annot estimate due to SCRUM model</w:t>
            </w:r>
          </w:p>
        </w:tc>
      </w:tr>
      <w:tr w:rsidR="00FC3894" w:rsidRPr="00B70E7B" w14:paraId="5006B514" w14:textId="77777777" w:rsidTr="00470D70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629B56" w14:textId="31C02DA3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E0DF4" w14:textId="5F1339BC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9A3011" w14:textId="628B10C1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/>
          </w:tcPr>
          <w:p w14:paraId="1932E1A2" w14:textId="153AD05A" w:rsidR="00FC3894" w:rsidRPr="00063088" w:rsidRDefault="00FC3894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FC3894" w:rsidRPr="00B70E7B" w14:paraId="157D800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44CA1B" w14:textId="34A3A5F9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0A46F9" w14:textId="260F3DBC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519E24" w14:textId="7767C089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vMerge/>
            <w:tcBorders>
              <w:bottom w:val="single" w:sz="4" w:space="0" w:color="auto"/>
            </w:tcBorders>
          </w:tcPr>
          <w:p w14:paraId="522CA331" w14:textId="0C57C2B9" w:rsidR="00FC3894" w:rsidRPr="00063088" w:rsidRDefault="00FC3894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835AFF" w:rsidRPr="00B70E7B" w14:paraId="52798B1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D6D9FA" w14:textId="1BDA7822" w:rsidR="00835AFF" w:rsidRPr="00835AFF" w:rsidRDefault="00835AFF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74FA80" w14:textId="2AFA55BF" w:rsidR="00835AFF" w:rsidRDefault="00835AFF" w:rsidP="008B5B28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BAE08F" w14:textId="4B703685" w:rsidR="00835AFF" w:rsidRPr="00696037" w:rsidRDefault="00835AFF" w:rsidP="008B5B28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45A28B" w14:textId="5EB0C822" w:rsidR="00835AFF" w:rsidRPr="00835AFF" w:rsidRDefault="00835AFF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835AFF"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5B01A17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67CFA4" w14:textId="74B70D5A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95B09A" w14:textId="587142A6" w:rsidR="008B5B28" w:rsidRDefault="008B5B28" w:rsidP="008B5B28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4DE9B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FCD846" w14:textId="72A24D80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96037">
              <w:rPr>
                <w:rFonts w:asciiTheme="minorHAnsi" w:hAnsiTheme="minorHAnsi" w:cstheme="minorHAnsi"/>
                <w:b/>
                <w:bCs/>
                <w:i/>
                <w:sz w:val="22"/>
              </w:rPr>
              <w:t>6</w:t>
            </w:r>
          </w:p>
        </w:tc>
      </w:tr>
      <w:tr w:rsidR="008B5B28" w:rsidRPr="00B70E7B" w14:paraId="0D04BDE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95BDE0" w14:textId="2B8A78AB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7A1FE7C" w14:textId="4FCA97D6" w:rsidR="008B5B28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ACB928" w14:textId="33EDB8DB" w:rsidR="008B5B28" w:rsidRPr="005D4E56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812C3" w14:textId="4ADD3995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11F28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FBF8E3" w14:textId="51CC77FC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87EF6A" w14:textId="429C6D06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F86BE8" w14:textId="4015FDAB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50782D" w14:textId="3F1A6505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8B5B28" w:rsidRPr="00B70E7B" w14:paraId="1BF7EA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099159" w14:textId="2C23D0D2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19DBF8" w14:textId="22812FCB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8B4BA" w14:textId="4923A20E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DA122B" w14:textId="770CC607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8B5B28" w:rsidRPr="00410588" w14:paraId="4E862350" w14:textId="77777777" w:rsidTr="00941584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296CC5" w14:textId="77777777" w:rsidR="008B5B28" w:rsidRPr="00410588" w:rsidRDefault="008B5B28" w:rsidP="008B5B2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3EA680" w14:textId="4819C185" w:rsidR="008B5B28" w:rsidRPr="00410588" w:rsidRDefault="004B5E59" w:rsidP="004B5E5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  <w:r w:rsidR="00FC3894">
              <w:rPr>
                <w:rFonts w:asciiTheme="minorHAnsi" w:hAnsiTheme="minorHAnsi" w:cstheme="minorHAnsi"/>
                <w:b/>
                <w:bCs/>
                <w:i/>
                <w:sz w:val="22"/>
              </w:rPr>
              <w:t>28</w:t>
            </w:r>
          </w:p>
        </w:tc>
      </w:tr>
    </w:tbl>
    <w:p w14:paraId="0B05915A" w14:textId="77777777" w:rsidR="004B043A" w:rsidRPr="00F17628" w:rsidRDefault="004B043A" w:rsidP="00F17628"/>
    <w:p w14:paraId="305E6773" w14:textId="39229640" w:rsidR="00795EF6" w:rsidRDefault="00001F75" w:rsidP="00006CFD">
      <w:pPr>
        <w:pStyle w:val="Heading3"/>
      </w:pPr>
      <w:bookmarkStart w:id="7" w:name="_Toc65584160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7"/>
    </w:p>
    <w:p w14:paraId="1D82B233" w14:textId="77777777" w:rsidR="00DC01A7" w:rsidRPr="00E41A87" w:rsidRDefault="00DC01A7" w:rsidP="00DC01A7">
      <w:r>
        <w:rPr>
          <w:rFonts w:cstheme="minorHAnsi"/>
        </w:rPr>
        <w:t xml:space="preserve">To create an </w:t>
      </w:r>
      <w:r w:rsidRPr="00886A46">
        <w:rPr>
          <w:rFonts w:cstheme="minorHAnsi"/>
        </w:rPr>
        <w:t>utility</w:t>
      </w:r>
      <w:r>
        <w:rPr>
          <w:rFonts w:cstheme="minorHAnsi"/>
        </w:rPr>
        <w:t xml:space="preserve">, practical and friendly sales management application for Sales Department of Major Education. </w:t>
      </w:r>
    </w:p>
    <w:tbl>
      <w:tblPr>
        <w:tblStyle w:val="Kiu2"/>
        <w:tblW w:w="8301" w:type="dxa"/>
        <w:tblInd w:w="625" w:type="dxa"/>
        <w:tblLayout w:type="fixed"/>
        <w:tblLook w:val="04A0" w:firstRow="1" w:lastRow="0" w:firstColumn="1" w:lastColumn="0" w:noHBand="0" w:noVBand="1"/>
      </w:tblPr>
      <w:tblGrid>
        <w:gridCol w:w="499"/>
        <w:gridCol w:w="1985"/>
        <w:gridCol w:w="992"/>
        <w:gridCol w:w="851"/>
        <w:gridCol w:w="3974"/>
      </w:tblGrid>
      <w:tr w:rsidR="00410588" w:rsidRPr="006558DB" w14:paraId="0149E0EA" w14:textId="77777777" w:rsidTr="005B6C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99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6E21042F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2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851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3974" w:type="dxa"/>
            <w:shd w:val="clear" w:color="auto" w:fill="FFE8E1"/>
            <w:hideMark/>
          </w:tcPr>
          <w:p w14:paraId="60142E87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5B6C34" w:rsidRPr="00977EAE" w14:paraId="1D3D07FC" w14:textId="77777777" w:rsidTr="005B6C34">
        <w:trPr>
          <w:trHeight w:val="454"/>
        </w:trPr>
        <w:tc>
          <w:tcPr>
            <w:tcW w:w="499" w:type="dxa"/>
          </w:tcPr>
          <w:p w14:paraId="0A462BC1" w14:textId="77777777" w:rsidR="005B6C34" w:rsidRPr="00977EAE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5" w:type="dxa"/>
            <w:hideMark/>
          </w:tcPr>
          <w:p w14:paraId="41094E2D" w14:textId="2203EEED" w:rsidR="005B6C34" w:rsidRPr="00922652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nitiating</w:t>
            </w:r>
          </w:p>
        </w:tc>
        <w:tc>
          <w:tcPr>
            <w:tcW w:w="992" w:type="dxa"/>
          </w:tcPr>
          <w:p w14:paraId="1D08E922" w14:textId="5609D32C" w:rsidR="005B6C34" w:rsidRPr="00977EAE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851" w:type="dxa"/>
          </w:tcPr>
          <w:p w14:paraId="79E471CC" w14:textId="2B9B09FE" w:rsidR="005B6C34" w:rsidRPr="00977EAE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.7%</w:t>
            </w:r>
          </w:p>
        </w:tc>
        <w:tc>
          <w:tcPr>
            <w:tcW w:w="3974" w:type="dxa"/>
            <w:hideMark/>
          </w:tcPr>
          <w:p w14:paraId="64D3E20D" w14:textId="6FD277BA" w:rsidR="005B6C34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Gain </w:t>
            </w:r>
            <w:r w:rsidRPr="005B6C34">
              <w:rPr>
                <w:rFonts w:asciiTheme="minorHAnsi" w:hAnsiTheme="minorHAnsi" w:cstheme="minorHAnsi"/>
                <w:bCs/>
                <w:sz w:val="22"/>
              </w:rPr>
              <w:t>suffici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useful information for requirement analysis in the next stage.</w:t>
            </w:r>
          </w:p>
          <w:p w14:paraId="4BEEA501" w14:textId="4CE05D74" w:rsidR="005B6C34" w:rsidRPr="00977EAE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ll team members must understand clearly customer’s situation and demands.</w:t>
            </w:r>
          </w:p>
        </w:tc>
      </w:tr>
      <w:tr w:rsidR="005B6C34" w:rsidRPr="00410588" w14:paraId="73690547" w14:textId="77777777" w:rsidTr="005B6C34">
        <w:trPr>
          <w:trHeight w:val="454"/>
        </w:trPr>
        <w:tc>
          <w:tcPr>
            <w:tcW w:w="499" w:type="dxa"/>
          </w:tcPr>
          <w:p w14:paraId="4968023F" w14:textId="2F93F639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lastRenderedPageBreak/>
              <w:t>2</w:t>
            </w:r>
          </w:p>
        </w:tc>
        <w:tc>
          <w:tcPr>
            <w:tcW w:w="1985" w:type="dxa"/>
          </w:tcPr>
          <w:p w14:paraId="362B1177" w14:textId="52014D8C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lanning</w:t>
            </w:r>
          </w:p>
        </w:tc>
        <w:tc>
          <w:tcPr>
            <w:tcW w:w="992" w:type="dxa"/>
          </w:tcPr>
          <w:p w14:paraId="2D49CF42" w14:textId="60ED2FE4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</w:tcPr>
          <w:p w14:paraId="03A0E654" w14:textId="75DB18DB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</w:tcPr>
          <w:p w14:paraId="4EB0E5B4" w14:textId="3D1E7C11" w:rsidR="005B6C34" w:rsidRPr="00410588" w:rsidRDefault="00DA58A2" w:rsidP="00DA58A2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Project plan must be 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>attainable</w:t>
            </w:r>
            <w:r>
              <w:rPr>
                <w:rFonts w:asciiTheme="minorHAnsi" w:hAnsiTheme="minorHAnsi" w:cstheme="minorHAnsi"/>
                <w:bCs/>
                <w:sz w:val="22"/>
              </w:rPr>
              <w:t>, time-bound and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 xml:space="preserve"> specific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364DE42C" w14:textId="77777777" w:rsidTr="005B6C34">
        <w:trPr>
          <w:trHeight w:val="454"/>
        </w:trPr>
        <w:tc>
          <w:tcPr>
            <w:tcW w:w="499" w:type="dxa"/>
          </w:tcPr>
          <w:p w14:paraId="1EFC5B4C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14:paraId="524738AB" w14:textId="49186E9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is</w:t>
            </w:r>
          </w:p>
        </w:tc>
        <w:tc>
          <w:tcPr>
            <w:tcW w:w="992" w:type="dxa"/>
          </w:tcPr>
          <w:p w14:paraId="1155CB98" w14:textId="0D27CEF1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</w:tcPr>
          <w:p w14:paraId="23704709" w14:textId="3DA4A2E4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7.4%</w:t>
            </w:r>
          </w:p>
        </w:tc>
        <w:tc>
          <w:tcPr>
            <w:tcW w:w="3974" w:type="dxa"/>
          </w:tcPr>
          <w:p w14:paraId="2561DC51" w14:textId="08906A01" w:rsidR="005B6C34" w:rsidRPr="00410588" w:rsidRDefault="00DA58A2" w:rsidP="00A5201D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nfirm SRS with customers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.</w:t>
            </w:r>
          </w:p>
        </w:tc>
      </w:tr>
      <w:tr w:rsidR="005B6C34" w:rsidRPr="00410588" w14:paraId="75C7056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537302B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13FC6B4" w14:textId="5E50B4EF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esign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B69C24" w14:textId="01644F62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90E61F" w14:textId="7009DD9E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7.4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6FD91351" w14:textId="7F1DE9F2" w:rsidR="005B6C34" w:rsidRPr="00410588" w:rsidRDefault="005B6C34" w:rsidP="00DA44CF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5B6C34" w:rsidRPr="00410588" w14:paraId="6131C1A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F265D49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DD5ADE2" w14:textId="268A5C5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rototyp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97C9462" w14:textId="304BD3DE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557946" w14:textId="15E423DC" w:rsidR="005B6C34" w:rsidRPr="00410588" w:rsidRDefault="00B87CC4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3.2</w:t>
            </w:r>
            <w:r w:rsidR="00B42AC5"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591A4E11" w14:textId="7F711B5F" w:rsidR="005B6C34" w:rsidRPr="00410588" w:rsidRDefault="00DA44C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sign and confirm with customers all screen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of all roles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0312886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7F005E" w14:textId="584B2A1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33DDEC2" w14:textId="5D322063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Implemen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7976C54" w14:textId="220A2188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723A0AB" w14:textId="07B3D5AC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7.4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4CD784E8" w14:textId="7ECA795C" w:rsidR="005B6C34" w:rsidRPr="005B6C34" w:rsidRDefault="001E7703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1721785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7906D1BE" w14:textId="569A2E6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5A9646F" w14:textId="4BCCB448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Tes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E7EAADA" w14:textId="79B518EC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C6D2D55" w14:textId="1918CA1B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8.7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0371024E" w14:textId="3E1C5A27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0271E496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FD1119" w14:textId="73F44B1D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785C65E" w14:textId="2D1FBABC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Suppor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17FFA1" w14:textId="338A109E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B6AA84" w14:textId="670E1E23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73B85A6C" w14:textId="60BB625B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3D9F03D4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65B1200" w14:textId="5A86AF8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ECE7D17" w14:textId="1DA4D9F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Monitoring &amp; Controll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A1CC32" w14:textId="52AC530A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4238921" w14:textId="23A704A0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1250B791" w14:textId="0FB9353F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BE5B43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1862A0CD" w14:textId="62A1989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ABFA893" w14:textId="4E05013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Clos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5B2C98C" w14:textId="37FA9813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6EAD7E6" w14:textId="596934C8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2A697CCE" w14:textId="4F3C72D9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63278EB0" w14:textId="77777777" w:rsidTr="005B6C34">
        <w:trPr>
          <w:trHeight w:val="454"/>
        </w:trPr>
        <w:tc>
          <w:tcPr>
            <w:tcW w:w="24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E4D6D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D25D1" w14:textId="3C1FD0D3" w:rsidR="005B6C34" w:rsidRPr="00410588" w:rsidRDefault="00B42AC5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086E3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3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3382A3" w14:textId="77777777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69B2742E" w14:textId="77777777" w:rsidR="00E41A87" w:rsidRPr="00724329" w:rsidRDefault="00E41A87" w:rsidP="005922B2">
      <w:pPr>
        <w:rPr>
          <w:color w:val="0000FF"/>
        </w:rPr>
      </w:pPr>
    </w:p>
    <w:p w14:paraId="4FA17EF7" w14:textId="77777777" w:rsidR="00350175" w:rsidRDefault="00001F75" w:rsidP="0068457B">
      <w:pPr>
        <w:pStyle w:val="Heading3"/>
      </w:pPr>
      <w:bookmarkStart w:id="8" w:name="_Toc65584161"/>
      <w:r>
        <w:t>1.</w:t>
      </w:r>
      <w:r w:rsidR="005922B2">
        <w:t>3</w:t>
      </w:r>
      <w:r w:rsidR="00350175">
        <w:t xml:space="preserve"> Project Risks</w:t>
      </w:r>
      <w:bookmarkEnd w:id="8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>Meet customers regularly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not, team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 and communication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demo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35879203" w:rsidR="00600A92" w:rsidRDefault="007C4084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ach member has</w:t>
            </w:r>
            <w:r w:rsidR="00A46705">
              <w:rPr>
                <w:rFonts w:asciiTheme="minorHAnsi" w:hAnsiTheme="minorHAnsi" w:cstheme="minorHAnsi"/>
                <w:bCs/>
                <w:sz w:val="22"/>
              </w:rPr>
              <w:t xml:space="preserve"> to report their working progress daily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7D407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59746255" w14:textId="77777777" w:rsidR="00B42AC5" w:rsidRPr="00350175" w:rsidRDefault="00B42AC5" w:rsidP="00350175"/>
    <w:p w14:paraId="634476DC" w14:textId="77777777" w:rsidR="00922652" w:rsidRDefault="00922652" w:rsidP="00B42AC5">
      <w:pPr>
        <w:pStyle w:val="Heading2"/>
        <w:spacing w:after="240"/>
      </w:pPr>
      <w:bookmarkStart w:id="9" w:name="_Toc65584162"/>
      <w:r w:rsidRPr="00922652">
        <w:t xml:space="preserve">2. </w:t>
      </w:r>
      <w:r w:rsidR="00ED1C1D">
        <w:t>Management Approach</w:t>
      </w:r>
      <w:bookmarkEnd w:id="9"/>
    </w:p>
    <w:p w14:paraId="03AA885A" w14:textId="6148714B" w:rsidR="0068422F" w:rsidRPr="003C689C" w:rsidRDefault="00C07D50" w:rsidP="00ED1C1D">
      <w:r>
        <w:t>The project management model our team ch</w:t>
      </w:r>
      <w:r w:rsidR="00612ECA">
        <w:t xml:space="preserve">ose </w:t>
      </w:r>
      <w:r>
        <w:t>to manage and implement in this project is Agile</w:t>
      </w:r>
      <w:r w:rsidR="003C689C">
        <w:t xml:space="preserve"> </w:t>
      </w:r>
      <w:r w:rsidR="003C689C" w:rsidRPr="003C689C">
        <w:t>methodology</w:t>
      </w:r>
      <w:r>
        <w:t xml:space="preserve">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0" w:name="_Toc65584163"/>
      <w:r>
        <w:t>2.1</w:t>
      </w:r>
      <w:r w:rsidR="00ED1C1D">
        <w:t xml:space="preserve"> Project Process</w:t>
      </w:r>
      <w:bookmarkEnd w:id="10"/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welcome 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70C2E595" w:rsidR="00E776F2" w:rsidRPr="00E776F2" w:rsidRDefault="007C4084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i</w:t>
      </w:r>
      <w:r w:rsidR="006C4EB8">
        <w:t>vide work into small sprints, which will deliver module package</w:t>
      </w:r>
      <w:r w:rsidR="006C4EB8" w:rsidRPr="006C4EB8">
        <w:t xml:space="preserve"> </w:t>
      </w:r>
      <w:r w:rsidR="006C4EB8">
        <w:t>each sprint, so we can easily manage bugs</w:t>
      </w:r>
      <w:r w:rsidR="00357EF9">
        <w:t>, fix bugs faster</w:t>
      </w:r>
      <w:r w:rsidR="006C4EB8"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E11CE" w:rsidRDefault="009D756B" w:rsidP="009D756B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="002E11CE" w:rsidRPr="002E11CE">
        <w:rPr>
          <w:noProof/>
          <w:color w:val="3B3838" w:themeColor="background2" w:themeShade="40"/>
          <w:sz w:val="22"/>
        </w:rPr>
        <w:t>1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Scrum Framework</w:t>
      </w:r>
    </w:p>
    <w:p w14:paraId="3A048619" w14:textId="5A993B15" w:rsidR="009D756B" w:rsidRPr="002E11CE" w:rsidRDefault="009D756B" w:rsidP="00B42AC5">
      <w:pPr>
        <w:jc w:val="center"/>
        <w:rPr>
          <w:rFonts w:cstheme="minorHAnsi"/>
          <w:color w:val="0000FF"/>
        </w:rPr>
      </w:pPr>
      <w:r w:rsidRPr="002E11CE">
        <w:rPr>
          <w:rFonts w:eastAsia="Times New Roman" w:cstheme="minorHAnsi"/>
          <w:i/>
          <w:color w:val="000000"/>
        </w:rPr>
        <w:lastRenderedPageBreak/>
        <w:t>Reference:</w:t>
      </w:r>
      <w:hyperlink r:id="rId8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9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6E3429FB" w14:textId="77777777" w:rsidR="00CA7915" w:rsidRPr="0017029F" w:rsidRDefault="00CA7915" w:rsidP="00FF3756">
      <w:pPr>
        <w:rPr>
          <w:color w:val="0000FF"/>
        </w:rPr>
      </w:pPr>
    </w:p>
    <w:p w14:paraId="54CF3590" w14:textId="77777777" w:rsidR="00ED1C1D" w:rsidRPr="0070544C" w:rsidRDefault="004B043A" w:rsidP="0068457B">
      <w:pPr>
        <w:pStyle w:val="Heading3"/>
      </w:pPr>
      <w:bookmarkStart w:id="11" w:name="_Toc65584164"/>
      <w:r w:rsidRPr="0070544C">
        <w:t>2.2</w:t>
      </w:r>
      <w:r w:rsidR="00ED1C1D" w:rsidRPr="0070544C">
        <w:t xml:space="preserve"> Quality Management</w:t>
      </w:r>
      <w:bookmarkEnd w:id="11"/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>the team have to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t xml:space="preserve">Refer to and study similar working applications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 xml:space="preserve">clearly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2" w:name="_Toc65584165"/>
      <w:r>
        <w:t>2.3</w:t>
      </w:r>
      <w:r w:rsidR="00E57032">
        <w:t xml:space="preserve"> Training Plan</w:t>
      </w:r>
      <w:bookmarkEnd w:id="12"/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828"/>
        <w:gridCol w:w="2417"/>
        <w:gridCol w:w="1701"/>
        <w:gridCol w:w="1701"/>
      </w:tblGrid>
      <w:tr w:rsidR="00E57032" w:rsidRPr="00E57032" w14:paraId="72870B8C" w14:textId="77777777" w:rsidTr="00470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828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417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470D70">
        <w:trPr>
          <w:trHeight w:val="397"/>
        </w:trPr>
        <w:tc>
          <w:tcPr>
            <w:tcW w:w="2828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417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1BF3D39C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3</w:t>
            </w: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470D70">
        <w:trPr>
          <w:trHeight w:val="397"/>
        </w:trPr>
        <w:tc>
          <w:tcPr>
            <w:tcW w:w="2828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417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67CD7A5D" w:rsidR="00CC56A1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470D70">
        <w:trPr>
          <w:trHeight w:val="397"/>
        </w:trPr>
        <w:tc>
          <w:tcPr>
            <w:tcW w:w="2828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</w:t>
            </w:r>
          </w:p>
        </w:tc>
        <w:tc>
          <w:tcPr>
            <w:tcW w:w="2417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50DC3E51" w:rsidR="009960FE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470D70">
        <w:trPr>
          <w:trHeight w:val="397"/>
        </w:trPr>
        <w:tc>
          <w:tcPr>
            <w:tcW w:w="2828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ctJS</w:t>
            </w:r>
          </w:p>
        </w:tc>
        <w:tc>
          <w:tcPr>
            <w:tcW w:w="2417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2C4F7EEC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3</w:t>
            </w: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470D70">
        <w:trPr>
          <w:trHeight w:val="397"/>
        </w:trPr>
        <w:tc>
          <w:tcPr>
            <w:tcW w:w="2828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417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409C02B" w:rsidR="00636481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2</w:t>
            </w: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470D70">
        <w:trPr>
          <w:trHeight w:val="397"/>
        </w:trPr>
        <w:tc>
          <w:tcPr>
            <w:tcW w:w="2828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417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351E1550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0C6F961A" w14:textId="1A97EC1C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77777777" w:rsidR="00E57032" w:rsidRPr="00E57032" w:rsidRDefault="00E57032" w:rsidP="00E57032"/>
    <w:p w14:paraId="39449BE6" w14:textId="77777777" w:rsidR="00ED1C1D" w:rsidRDefault="00ED1C1D" w:rsidP="00A56D66">
      <w:pPr>
        <w:pStyle w:val="Heading2"/>
        <w:spacing w:after="240"/>
      </w:pPr>
      <w:bookmarkStart w:id="13" w:name="_Toc65584166"/>
      <w:r>
        <w:t>3. Master Schedule</w:t>
      </w:r>
      <w:bookmarkEnd w:id="13"/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88"/>
        <w:gridCol w:w="2340"/>
        <w:gridCol w:w="1080"/>
        <w:gridCol w:w="4887"/>
      </w:tblGrid>
      <w:tr w:rsidR="00C111F8" w:rsidRPr="006558DB" w14:paraId="610FD8DF" w14:textId="77777777" w:rsidTr="001050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42DB9D28" w14:textId="77777777" w:rsidR="00C111F8" w:rsidRPr="006558DB" w:rsidRDefault="00C111F8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340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08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1050FD">
        <w:trPr>
          <w:trHeight w:val="454"/>
        </w:trPr>
        <w:tc>
          <w:tcPr>
            <w:tcW w:w="488" w:type="dxa"/>
          </w:tcPr>
          <w:p w14:paraId="37FFCE9C" w14:textId="77777777" w:rsidR="00C111F8" w:rsidRPr="007B7829" w:rsidRDefault="00C111F8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340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1)</w:t>
            </w:r>
          </w:p>
        </w:tc>
        <w:tc>
          <w:tcPr>
            <w:tcW w:w="1080" w:type="dxa"/>
          </w:tcPr>
          <w:p w14:paraId="5BE2CE20" w14:textId="7EFE7809" w:rsidR="00C111F8" w:rsidRPr="007B7829" w:rsidRDefault="001050FD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2</w:t>
            </w: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1050FD">
        <w:trPr>
          <w:trHeight w:val="454"/>
        </w:trPr>
        <w:tc>
          <w:tcPr>
            <w:tcW w:w="488" w:type="dxa"/>
          </w:tcPr>
          <w:p w14:paraId="528ADC88" w14:textId="2A72387F" w:rsidR="00C4611B" w:rsidRPr="001050FD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340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080" w:type="dxa"/>
          </w:tcPr>
          <w:p w14:paraId="5E4BD750" w14:textId="02D2639A" w:rsidR="00C4611B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2</w:t>
            </w:r>
          </w:p>
        </w:tc>
        <w:tc>
          <w:tcPr>
            <w:tcW w:w="4887" w:type="dxa"/>
          </w:tcPr>
          <w:p w14:paraId="1E900589" w14:textId="5F747949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 xml:space="preserve">ork </w:t>
            </w:r>
            <w:r w:rsidRPr="00C4611B">
              <w:rPr>
                <w:rFonts w:asciiTheme="minorHAnsi" w:hAnsiTheme="minorHAnsi" w:cstheme="minorHAnsi"/>
                <w:bCs/>
                <w:sz w:val="22"/>
              </w:rPr>
              <w:t>B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 xml:space="preserve">reakdown </w:t>
            </w:r>
            <w:r w:rsidRPr="00C4611B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>tructure (WBS)</w:t>
            </w:r>
          </w:p>
        </w:tc>
      </w:tr>
      <w:tr w:rsidR="00C4611B" w:rsidRPr="00977EAE" w14:paraId="51A2C81A" w14:textId="77777777" w:rsidTr="001050FD">
        <w:trPr>
          <w:trHeight w:val="454"/>
        </w:trPr>
        <w:tc>
          <w:tcPr>
            <w:tcW w:w="488" w:type="dxa"/>
          </w:tcPr>
          <w:p w14:paraId="1D32A76F" w14:textId="1D9DDB3D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340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080" w:type="dxa"/>
          </w:tcPr>
          <w:p w14:paraId="3EF6B6CD" w14:textId="2F22E75B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4</w:t>
            </w: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1050FD">
        <w:trPr>
          <w:trHeight w:val="454"/>
        </w:trPr>
        <w:tc>
          <w:tcPr>
            <w:tcW w:w="488" w:type="dxa"/>
          </w:tcPr>
          <w:p w14:paraId="6CE36E8D" w14:textId="649D9ED8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340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)</w:t>
            </w:r>
          </w:p>
        </w:tc>
        <w:tc>
          <w:tcPr>
            <w:tcW w:w="1080" w:type="dxa"/>
          </w:tcPr>
          <w:p w14:paraId="7CC6A9A8" w14:textId="5C43CE4E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6</w:t>
            </w: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iagram, Prototypes</w:t>
            </w:r>
          </w:p>
        </w:tc>
      </w:tr>
      <w:tr w:rsidR="00C4611B" w:rsidRPr="00977EAE" w14:paraId="31D233DE" w14:textId="77777777" w:rsidTr="001050FD">
        <w:trPr>
          <w:trHeight w:val="454"/>
        </w:trPr>
        <w:tc>
          <w:tcPr>
            <w:tcW w:w="488" w:type="dxa"/>
          </w:tcPr>
          <w:p w14:paraId="48AF238D" w14:textId="74871CF7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340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080" w:type="dxa"/>
          </w:tcPr>
          <w:p w14:paraId="7C81874D" w14:textId="57065B2D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8</w:t>
            </w: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C4611B" w:rsidRPr="00977EAE" w14:paraId="70CF5AD7" w14:textId="77777777" w:rsidTr="001050FD">
        <w:trPr>
          <w:trHeight w:val="454"/>
        </w:trPr>
        <w:tc>
          <w:tcPr>
            <w:tcW w:w="488" w:type="dxa"/>
          </w:tcPr>
          <w:p w14:paraId="681C9A52" w14:textId="0A49B8AE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340" w:type="dxa"/>
          </w:tcPr>
          <w:p w14:paraId="2C59315A" w14:textId="6048DBF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Salesman” (Front-end)</w:t>
            </w:r>
          </w:p>
        </w:tc>
        <w:tc>
          <w:tcPr>
            <w:tcW w:w="1080" w:type="dxa"/>
          </w:tcPr>
          <w:p w14:paraId="74C7234F" w14:textId="1755C7D2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0</w:t>
            </w: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1050FD" w:rsidRPr="00977EAE" w14:paraId="4A64C385" w14:textId="77777777" w:rsidTr="001050FD">
        <w:trPr>
          <w:trHeight w:val="454"/>
        </w:trPr>
        <w:tc>
          <w:tcPr>
            <w:tcW w:w="488" w:type="dxa"/>
          </w:tcPr>
          <w:p w14:paraId="35DBE0A7" w14:textId="1EC2B0A5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340" w:type="dxa"/>
          </w:tcPr>
          <w:p w14:paraId="0BAF9F40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: module “Sales Supervisor”</w:t>
            </w:r>
          </w:p>
          <w:p w14:paraId="4F4624EF" w14:textId="6F1B76F6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Front-end)</w:t>
            </w:r>
          </w:p>
        </w:tc>
        <w:tc>
          <w:tcPr>
            <w:tcW w:w="1080" w:type="dxa"/>
          </w:tcPr>
          <w:p w14:paraId="5103BC7D" w14:textId="732172F2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2</w:t>
            </w:r>
          </w:p>
        </w:tc>
        <w:tc>
          <w:tcPr>
            <w:tcW w:w="4887" w:type="dxa"/>
          </w:tcPr>
          <w:p w14:paraId="1762F52F" w14:textId="6543AE6A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0592FAEF" w14:textId="77777777" w:rsidTr="001050FD">
        <w:trPr>
          <w:trHeight w:val="454"/>
        </w:trPr>
        <w:tc>
          <w:tcPr>
            <w:tcW w:w="488" w:type="dxa"/>
          </w:tcPr>
          <w:p w14:paraId="5DDCE489" w14:textId="6B7D12AB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8</w:t>
            </w:r>
          </w:p>
        </w:tc>
        <w:tc>
          <w:tcPr>
            <w:tcW w:w="2340" w:type="dxa"/>
          </w:tcPr>
          <w:p w14:paraId="5C13F2B2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4: module “Sales Manager”</w:t>
            </w:r>
          </w:p>
          <w:p w14:paraId="7E38547A" w14:textId="384221B5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Front-end)</w:t>
            </w:r>
          </w:p>
        </w:tc>
        <w:tc>
          <w:tcPr>
            <w:tcW w:w="1080" w:type="dxa"/>
          </w:tcPr>
          <w:p w14:paraId="520DBE10" w14:textId="50DF903D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2</w:t>
            </w:r>
          </w:p>
        </w:tc>
        <w:tc>
          <w:tcPr>
            <w:tcW w:w="4887" w:type="dxa"/>
          </w:tcPr>
          <w:p w14:paraId="74413B75" w14:textId="1B8FF23F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56BE5C13" w14:textId="77777777" w:rsidTr="001050FD">
        <w:trPr>
          <w:trHeight w:val="454"/>
        </w:trPr>
        <w:tc>
          <w:tcPr>
            <w:tcW w:w="488" w:type="dxa"/>
          </w:tcPr>
          <w:p w14:paraId="02F07B30" w14:textId="04527D9F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340" w:type="dxa"/>
          </w:tcPr>
          <w:p w14:paraId="19139BB7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  <w:p w14:paraId="5EB283E1" w14:textId="20498BBB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080" w:type="dxa"/>
          </w:tcPr>
          <w:p w14:paraId="017A255D" w14:textId="35B82397" w:rsidR="001050FD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8</w:t>
            </w:r>
          </w:p>
        </w:tc>
        <w:tc>
          <w:tcPr>
            <w:tcW w:w="4887" w:type="dxa"/>
          </w:tcPr>
          <w:p w14:paraId="45F80400" w14:textId="0975C47E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 cases</w:t>
            </w:r>
          </w:p>
        </w:tc>
      </w:tr>
      <w:tr w:rsidR="001050FD" w:rsidRPr="00977EAE" w14:paraId="410AA2D7" w14:textId="77777777" w:rsidTr="001050FD">
        <w:trPr>
          <w:trHeight w:val="454"/>
        </w:trPr>
        <w:tc>
          <w:tcPr>
            <w:tcW w:w="488" w:type="dxa"/>
          </w:tcPr>
          <w:p w14:paraId="138A73C8" w14:textId="2D75685F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340" w:type="dxa"/>
          </w:tcPr>
          <w:p w14:paraId="4B3DE049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2</w:t>
            </w:r>
          </w:p>
          <w:p w14:paraId="41888D95" w14:textId="37A4E04E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080" w:type="dxa"/>
          </w:tcPr>
          <w:p w14:paraId="2EAC635F" w14:textId="743A325E" w:rsidR="001050FD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10</w:t>
            </w:r>
          </w:p>
        </w:tc>
        <w:tc>
          <w:tcPr>
            <w:tcW w:w="4887" w:type="dxa"/>
          </w:tcPr>
          <w:p w14:paraId="266D0FFA" w14:textId="1EB0D970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5955F311" w14:textId="77777777" w:rsidTr="001050FD">
        <w:trPr>
          <w:trHeight w:val="454"/>
        </w:trPr>
        <w:tc>
          <w:tcPr>
            <w:tcW w:w="488" w:type="dxa"/>
          </w:tcPr>
          <w:p w14:paraId="72B14703" w14:textId="1FD22318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340" w:type="dxa"/>
          </w:tcPr>
          <w:p w14:paraId="15FE3408" w14:textId="7777777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080" w:type="dxa"/>
          </w:tcPr>
          <w:p w14:paraId="541EC6C9" w14:textId="29E4A2FE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4</w:t>
            </w:r>
          </w:p>
        </w:tc>
        <w:tc>
          <w:tcPr>
            <w:tcW w:w="4887" w:type="dxa"/>
          </w:tcPr>
          <w:p w14:paraId="3BBCE97B" w14:textId="737BD981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1050FD" w:rsidRPr="00977EAE" w14:paraId="10FA9924" w14:textId="77777777" w:rsidTr="001050FD">
        <w:trPr>
          <w:trHeight w:val="454"/>
        </w:trPr>
        <w:tc>
          <w:tcPr>
            <w:tcW w:w="488" w:type="dxa"/>
          </w:tcPr>
          <w:p w14:paraId="515AB5C8" w14:textId="6FB8F98A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2</w:t>
            </w:r>
          </w:p>
        </w:tc>
        <w:tc>
          <w:tcPr>
            <w:tcW w:w="2340" w:type="dxa"/>
          </w:tcPr>
          <w:p w14:paraId="1FFC94FF" w14:textId="7777777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080" w:type="dxa"/>
          </w:tcPr>
          <w:p w14:paraId="37ECBE39" w14:textId="173317B0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5</w:t>
            </w:r>
          </w:p>
        </w:tc>
        <w:tc>
          <w:tcPr>
            <w:tcW w:w="4887" w:type="dxa"/>
          </w:tcPr>
          <w:p w14:paraId="104A6468" w14:textId="47718DA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>
              <w:rPr>
                <w:rFonts w:asciiTheme="minorHAnsi" w:hAnsiTheme="minorHAnsi" w:cstheme="minorHAnsi"/>
                <w:bCs/>
                <w:sz w:val="22"/>
              </w:rPr>
              <w:t>guides</w:t>
            </w:r>
          </w:p>
        </w:tc>
      </w:tr>
    </w:tbl>
    <w:p w14:paraId="78D1A5C2" w14:textId="77777777" w:rsidR="00DA653C" w:rsidRDefault="00DA653C" w:rsidP="00DA653C"/>
    <w:p w14:paraId="1DD0FFB6" w14:textId="77777777" w:rsidR="00DA653C" w:rsidRDefault="00DA653C" w:rsidP="0070544C">
      <w:pPr>
        <w:pStyle w:val="Heading2"/>
      </w:pPr>
      <w:bookmarkStart w:id="14" w:name="_Toc65584167"/>
      <w:r>
        <w:t>4. Project Organization</w:t>
      </w:r>
      <w:bookmarkEnd w:id="14"/>
    </w:p>
    <w:p w14:paraId="75EEA2E2" w14:textId="77777777" w:rsidR="00DA653C" w:rsidRDefault="00810D51" w:rsidP="0068457B">
      <w:pPr>
        <w:pStyle w:val="Heading3"/>
      </w:pPr>
      <w:bookmarkStart w:id="15" w:name="_Toc65584168"/>
      <w:r>
        <w:t>4.1</w:t>
      </w:r>
      <w:r w:rsidR="00DA394D">
        <w:t xml:space="preserve"> Team &amp; Structures</w:t>
      </w:r>
      <w:bookmarkEnd w:id="15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Pr="002E11CE">
        <w:rPr>
          <w:noProof/>
          <w:color w:val="3B3838" w:themeColor="background2" w:themeShade="40"/>
          <w:sz w:val="22"/>
        </w:rPr>
        <w:t>2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Team &amp; Structures</w:t>
      </w:r>
    </w:p>
    <w:p w14:paraId="54851B57" w14:textId="77777777" w:rsidR="006D4C3E" w:rsidRDefault="006D4C3E" w:rsidP="006D4C3E"/>
    <w:p w14:paraId="1176CD92" w14:textId="77777777" w:rsidR="00F0214B" w:rsidRDefault="00810D51" w:rsidP="0068457B">
      <w:pPr>
        <w:pStyle w:val="Heading3"/>
      </w:pPr>
      <w:bookmarkStart w:id="16" w:name="_Toc65584169"/>
      <w:r>
        <w:t>4.2</w:t>
      </w:r>
      <w:r w:rsidR="00F0214B">
        <w:t xml:space="preserve"> Roles &amp; </w:t>
      </w:r>
      <w:r w:rsidR="003E62DE">
        <w:t>Responsibilities</w:t>
      </w:r>
      <w:bookmarkEnd w:id="16"/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7E0EF021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 xml:space="preserve">Communicate with </w:t>
            </w:r>
            <w:r w:rsidR="005C63A2">
              <w:rPr>
                <w:rFonts w:ascii="Calibri" w:eastAsia="Calibri" w:hAnsi="Calibri" w:cs="Calibri"/>
                <w:sz w:val="22"/>
              </w:rPr>
              <w:t xml:space="preserve">the </w:t>
            </w:r>
            <w:r w:rsidRPr="0025442E">
              <w:rPr>
                <w:rFonts w:ascii="Calibri" w:eastAsia="Calibri" w:hAnsi="Calibri" w:cs="Calibri"/>
                <w:sz w:val="22"/>
              </w:rPr>
              <w:t>customers to get requirements.</w:t>
            </w:r>
          </w:p>
          <w:p w14:paraId="79D7A38E" w14:textId="1DBE7F0A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</w:t>
            </w:r>
            <w:r w:rsidR="00E804DC">
              <w:rPr>
                <w:rFonts w:ascii="Calibri" w:eastAsia="Calibri" w:hAnsi="Calibri" w:cs="Calibri"/>
                <w:sz w:val="22"/>
              </w:rPr>
              <w:t>then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741E46C6" w:rsidR="00002604" w:rsidRDefault="007E691B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Generate use cases and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 in Software Design Description (SDD)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6E30D15F" w:rsidR="008557AF" w:rsidRDefault="0028099B" w:rsidP="00E63A3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 xml:space="preserve">Draw 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software </w:t>
            </w:r>
            <w:r w:rsidR="00E63A36">
              <w:rPr>
                <w:rFonts w:ascii="Calibri" w:eastAsia="Calibri" w:hAnsi="Calibri" w:cs="Calibri"/>
                <w:sz w:val="22"/>
              </w:rPr>
              <w:t>diagrams (u</w:t>
            </w:r>
            <w:r>
              <w:rPr>
                <w:rFonts w:ascii="Calibri" w:eastAsia="Calibri" w:hAnsi="Calibri" w:cs="Calibri"/>
                <w:sz w:val="22"/>
              </w:rPr>
              <w:t>se case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 xml:space="preserve">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(SRS, SDD)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lastRenderedPageBreak/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7B3F01">
            <w:pPr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77777777" w:rsidR="00F0214B" w:rsidRPr="00F0214B" w:rsidRDefault="00F0214B" w:rsidP="0042706F"/>
    <w:p w14:paraId="0E0E83D9" w14:textId="77777777" w:rsidR="00B20576" w:rsidRDefault="00DA653C" w:rsidP="0070544C">
      <w:pPr>
        <w:pStyle w:val="Heading2"/>
      </w:pPr>
      <w:bookmarkStart w:id="17" w:name="_Toc65584170"/>
      <w:r>
        <w:t xml:space="preserve">5. </w:t>
      </w:r>
      <w:r w:rsidR="006D4C3E">
        <w:t xml:space="preserve">Project </w:t>
      </w:r>
      <w:r>
        <w:t>Communication</w:t>
      </w:r>
      <w:bookmarkEnd w:id="17"/>
    </w:p>
    <w:p w14:paraId="5DE4C7D0" w14:textId="77777777" w:rsidR="006D4C3E" w:rsidRPr="006D4C3E" w:rsidRDefault="00810D51" w:rsidP="0068457B">
      <w:pPr>
        <w:pStyle w:val="Heading3"/>
      </w:pPr>
      <w:bookmarkStart w:id="18" w:name="_Toc65584171"/>
      <w:r>
        <w:t>5.1</w:t>
      </w:r>
      <w:r w:rsidR="006D4C3E">
        <w:t xml:space="preserve"> Communication Plan</w:t>
      </w:r>
      <w:bookmarkEnd w:id="18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>, Major team (customers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, 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77777777" w:rsidR="0068457B" w:rsidRDefault="0068457B" w:rsidP="009B3556"/>
    <w:p w14:paraId="0D8CB432" w14:textId="77777777" w:rsidR="006D4C3E" w:rsidRDefault="00810D51" w:rsidP="0068457B">
      <w:pPr>
        <w:pStyle w:val="Heading3"/>
      </w:pPr>
      <w:bookmarkStart w:id="19" w:name="_Toc65584172"/>
      <w:r>
        <w:t>5.2</w:t>
      </w:r>
      <w:r w:rsidR="006D4C3E">
        <w:t xml:space="preserve"> External Interface</w:t>
      </w:r>
      <w:bookmarkEnd w:id="19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1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lastRenderedPageBreak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77777777" w:rsidR="006D4C3E" w:rsidRDefault="006D4C3E" w:rsidP="006D4C3E">
      <w:pPr>
        <w:spacing w:after="0" w:line="240" w:lineRule="auto"/>
        <w:rPr>
          <w:u w:val="single"/>
        </w:rPr>
      </w:pPr>
    </w:p>
    <w:p w14:paraId="0589CFA9" w14:textId="77777777"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2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5451F5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77777777" w:rsidR="006D4C3E" w:rsidRPr="006D4C3E" w:rsidRDefault="006D4C3E" w:rsidP="006D4C3E"/>
    <w:p w14:paraId="5A1122C6" w14:textId="77777777" w:rsidR="00922652" w:rsidRDefault="009D51A2" w:rsidP="0070544C">
      <w:pPr>
        <w:pStyle w:val="Heading2"/>
      </w:pPr>
      <w:bookmarkStart w:id="20" w:name="_Toc65584173"/>
      <w:r>
        <w:t>6. Configuration Management</w:t>
      </w:r>
      <w:bookmarkEnd w:id="20"/>
    </w:p>
    <w:p w14:paraId="5E6FEB4E" w14:textId="77777777" w:rsidR="009D51A2" w:rsidRDefault="00D33E5D" w:rsidP="0068457B">
      <w:pPr>
        <w:pStyle w:val="Heading3"/>
      </w:pPr>
      <w:bookmarkStart w:id="21" w:name="_Toc65584174"/>
      <w:r>
        <w:t>6.1</w:t>
      </w:r>
      <w:r w:rsidR="009D51A2">
        <w:t xml:space="preserve"> Tools &amp; Infrastructures</w:t>
      </w:r>
      <w:bookmarkEnd w:id="21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187186A8" w:rsidR="009D51A2" w:rsidRPr="009D51A2" w:rsidRDefault="009D51A2" w:rsidP="00A72FBB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</w:p>
        </w:tc>
      </w:tr>
      <w:tr w:rsidR="00A72FBB" w:rsidRPr="00E21C5D" w14:paraId="52AF11FD" w14:textId="77777777" w:rsidTr="009D51A2">
        <w:trPr>
          <w:trHeight w:val="397"/>
        </w:trPr>
        <w:tc>
          <w:tcPr>
            <w:tcW w:w="3260" w:type="dxa"/>
          </w:tcPr>
          <w:p w14:paraId="2B46B30C" w14:textId="2151EC55" w:rsidR="00A72FBB" w:rsidRPr="00A72FBB" w:rsidRDefault="00A72FBB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A72FBB">
              <w:rPr>
                <w:rFonts w:asciiTheme="minorHAnsi" w:hAnsiTheme="minorHAnsi" w:cstheme="minorHAnsi"/>
                <w:b/>
                <w:bCs/>
                <w:sz w:val="22"/>
              </w:rPr>
              <w:t>Library</w:t>
            </w:r>
          </w:p>
        </w:tc>
        <w:tc>
          <w:tcPr>
            <w:tcW w:w="5528" w:type="dxa"/>
          </w:tcPr>
          <w:p w14:paraId="524F990B" w14:textId="5EE42F0D" w:rsidR="00A72FBB" w:rsidRPr="009D51A2" w:rsidRDefault="00A72FBB" w:rsidP="00A72FBB">
            <w:pPr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sz w:val="22"/>
              </w:rPr>
              <w:t>ReactJS, Syncfusion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70CEE4D5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  <w:r w:rsidR="0013553B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13553B" w:rsidRPr="00A72FBB">
              <w:rPr>
                <w:rFonts w:asciiTheme="minorHAnsi" w:hAnsiTheme="minorHAnsi" w:cstheme="minorHAnsi"/>
                <w:sz w:val="22"/>
              </w:rPr>
              <w:t>Postman, Swagger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30D2B726" w:rsidR="009D51A2" w:rsidRPr="009D51A2" w:rsidRDefault="00033DED" w:rsidP="00A72FBB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4F6EDBC7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362ACC">
              <w:rPr>
                <w:rFonts w:asciiTheme="minorHAnsi" w:hAnsiTheme="minorHAnsi" w:cstheme="minorHAnsi"/>
                <w:sz w:val="22"/>
              </w:rPr>
              <w:t xml:space="preserve">draw.io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55C06594" w:rsidR="009D51A2" w:rsidRPr="009D51A2" w:rsidRDefault="00362ACC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 (</w:t>
            </w:r>
            <w:r w:rsidR="00820F2D"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  <w:r>
              <w:rPr>
                <w:rFonts w:asciiTheme="minorHAnsi" w:hAnsiTheme="minorHAnsi" w:cstheme="minorHAnsi"/>
                <w:sz w:val="22"/>
              </w:rPr>
              <w:t>)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35A3A2E5" w:rsidR="009D51A2" w:rsidRPr="00DA75DD" w:rsidRDefault="00A72FBB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A72FBB">
              <w:rPr>
                <w:rFonts w:asciiTheme="minorHAnsi" w:hAnsiTheme="minorHAnsi" w:cstheme="minorHAnsi"/>
                <w:sz w:val="22"/>
              </w:rPr>
              <w:t>Amazon Web Services (EC2, RDS)</w:t>
            </w:r>
          </w:p>
        </w:tc>
      </w:tr>
      <w:tr w:rsidR="0074080E" w:rsidRPr="00E21C5D" w14:paraId="149BE128" w14:textId="77777777" w:rsidTr="009D51A2">
        <w:trPr>
          <w:trHeight w:val="397"/>
        </w:trPr>
        <w:tc>
          <w:tcPr>
            <w:tcW w:w="3260" w:type="dxa"/>
          </w:tcPr>
          <w:p w14:paraId="746570D9" w14:textId="5A9EE791" w:rsidR="0074080E" w:rsidRPr="0074080E" w:rsidRDefault="0074080E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4080E">
              <w:rPr>
                <w:rFonts w:asciiTheme="minorHAnsi" w:hAnsiTheme="minorHAnsi" w:cstheme="minorHAnsi"/>
                <w:b/>
                <w:bCs/>
                <w:sz w:val="22"/>
              </w:rPr>
              <w:t>Cloud Services</w:t>
            </w:r>
          </w:p>
        </w:tc>
        <w:tc>
          <w:tcPr>
            <w:tcW w:w="5528" w:type="dxa"/>
          </w:tcPr>
          <w:p w14:paraId="72A73B53" w14:textId="1635A69F" w:rsidR="0074080E" w:rsidRPr="0074080E" w:rsidRDefault="0074080E" w:rsidP="00BD05D1">
            <w:pPr>
              <w:rPr>
                <w:rFonts w:asciiTheme="minorHAnsi" w:hAnsiTheme="minorHAnsi" w:cstheme="minorHAnsi"/>
                <w:sz w:val="22"/>
              </w:rPr>
            </w:pPr>
            <w:r w:rsidRPr="0074080E">
              <w:rPr>
                <w:rFonts w:asciiTheme="minorHAnsi" w:hAnsiTheme="minorHAnsi" w:cstheme="minorHAnsi"/>
                <w:sz w:val="22"/>
              </w:rPr>
              <w:t>Firebase Storage (store images)</w:t>
            </w:r>
            <w:r w:rsidRPr="0074080E">
              <w:rPr>
                <w:rFonts w:asciiTheme="minorHAnsi" w:hAnsiTheme="minorHAnsi" w:cstheme="minorHAnsi"/>
                <w:sz w:val="22"/>
              </w:rPr>
              <w:br/>
              <w:t>Firebase Realtime Database (store notifications)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47110548" w:rsidR="009D51A2" w:rsidRPr="009D51A2" w:rsidRDefault="00A72FBB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Jira</w:t>
            </w:r>
          </w:p>
        </w:tc>
      </w:tr>
    </w:tbl>
    <w:p w14:paraId="743582EC" w14:textId="77777777" w:rsidR="009D51A2" w:rsidRDefault="009D51A2" w:rsidP="009D51A2"/>
    <w:p w14:paraId="43EC9278" w14:textId="77777777" w:rsidR="009D51A2" w:rsidRDefault="00D33E5D" w:rsidP="0068457B">
      <w:pPr>
        <w:pStyle w:val="Heading3"/>
      </w:pPr>
      <w:bookmarkStart w:id="22" w:name="_Toc65584175"/>
      <w:r>
        <w:t>6.2</w:t>
      </w:r>
      <w:r w:rsidR="009D51A2">
        <w:t xml:space="preserve"> Document Management</w:t>
      </w:r>
      <w:bookmarkEnd w:id="22"/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t xml:space="preserve">In this account, we create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lastRenderedPageBreak/>
        <w:t xml:space="preserve">Link: </w:t>
      </w:r>
      <w:hyperlink r:id="rId14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</w:p>
    <w:p w14:paraId="6719A844" w14:textId="77777777" w:rsidR="009D51A2" w:rsidRDefault="00D33E5D" w:rsidP="0068457B">
      <w:pPr>
        <w:pStyle w:val="Heading3"/>
      </w:pPr>
      <w:bookmarkStart w:id="23" w:name="_Toc65584176"/>
      <w:r>
        <w:t>6.3</w:t>
      </w:r>
      <w:r w:rsidR="009D51A2">
        <w:t xml:space="preserve"> Source Code Management</w:t>
      </w:r>
      <w:bookmarkEnd w:id="23"/>
    </w:p>
    <w:p w14:paraId="31433C5C" w14:textId="12E41DF4" w:rsidR="00CE4B1C" w:rsidRDefault="000F0246" w:rsidP="000F0246">
      <w:bookmarkStart w:id="24" w:name="_GoBack"/>
      <w:r>
        <w:t>In the shared GitHub account mentioned in part 6.2, we create one repository for prototype, one for front-end c</w:t>
      </w:r>
      <w:r w:rsidR="00B4588B">
        <w:t>odes and one for back-end codes</w:t>
      </w:r>
      <w:r w:rsidR="00CE4B1C">
        <w:t>.</w:t>
      </w:r>
    </w:p>
    <w:p w14:paraId="545DD4E8" w14:textId="4AB49424" w:rsidR="00B4588B" w:rsidRPr="009D51A2" w:rsidRDefault="00B4588B" w:rsidP="000F0246">
      <w:r>
        <w:t xml:space="preserve">Link: </w:t>
      </w:r>
      <w:hyperlink r:id="rId15" w:history="1">
        <w:r w:rsidRPr="005255D1">
          <w:rPr>
            <w:rStyle w:val="Hyperlink"/>
          </w:rPr>
          <w:t>https://github.com/salesmgt/prototype</w:t>
        </w:r>
      </w:hyperlink>
      <w:r>
        <w:t>.</w:t>
      </w:r>
      <w:bookmarkEnd w:id="24"/>
    </w:p>
    <w:sectPr w:rsidR="00B4588B" w:rsidRPr="009D51A2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6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YbmtQBy7XqDLQAAAA=="/>
  </w:docVars>
  <w:rsids>
    <w:rsidRoot w:val="00B44E27"/>
    <w:rsid w:val="00001F75"/>
    <w:rsid w:val="00002604"/>
    <w:rsid w:val="000026DB"/>
    <w:rsid w:val="00006CFD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050FD"/>
    <w:rsid w:val="00112A6E"/>
    <w:rsid w:val="00114AC2"/>
    <w:rsid w:val="00130719"/>
    <w:rsid w:val="0013553B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3002F8"/>
    <w:rsid w:val="00304A41"/>
    <w:rsid w:val="00311445"/>
    <w:rsid w:val="00316206"/>
    <w:rsid w:val="00323AA3"/>
    <w:rsid w:val="003250DB"/>
    <w:rsid w:val="00326CC6"/>
    <w:rsid w:val="003349E8"/>
    <w:rsid w:val="00340D8E"/>
    <w:rsid w:val="00350175"/>
    <w:rsid w:val="0035312B"/>
    <w:rsid w:val="00357EF9"/>
    <w:rsid w:val="00362ACC"/>
    <w:rsid w:val="003647E0"/>
    <w:rsid w:val="00386095"/>
    <w:rsid w:val="00387875"/>
    <w:rsid w:val="00390D43"/>
    <w:rsid w:val="00392BCB"/>
    <w:rsid w:val="003A1EE9"/>
    <w:rsid w:val="003C689C"/>
    <w:rsid w:val="003E28BD"/>
    <w:rsid w:val="003E62DE"/>
    <w:rsid w:val="003F1528"/>
    <w:rsid w:val="003F79EA"/>
    <w:rsid w:val="00410588"/>
    <w:rsid w:val="00412119"/>
    <w:rsid w:val="00413DD3"/>
    <w:rsid w:val="0042706F"/>
    <w:rsid w:val="00440339"/>
    <w:rsid w:val="004476DB"/>
    <w:rsid w:val="00447DA8"/>
    <w:rsid w:val="00453A1E"/>
    <w:rsid w:val="004664FC"/>
    <w:rsid w:val="00470D70"/>
    <w:rsid w:val="0047342A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61340"/>
    <w:rsid w:val="00570587"/>
    <w:rsid w:val="005877FA"/>
    <w:rsid w:val="005922B2"/>
    <w:rsid w:val="00593E6F"/>
    <w:rsid w:val="005A31A0"/>
    <w:rsid w:val="005A67AC"/>
    <w:rsid w:val="005B461A"/>
    <w:rsid w:val="005B5CA9"/>
    <w:rsid w:val="005B5E34"/>
    <w:rsid w:val="005B6C34"/>
    <w:rsid w:val="005C63A2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6F6BFC"/>
    <w:rsid w:val="0070044E"/>
    <w:rsid w:val="0070544C"/>
    <w:rsid w:val="00706C39"/>
    <w:rsid w:val="00712143"/>
    <w:rsid w:val="00713953"/>
    <w:rsid w:val="007221B4"/>
    <w:rsid w:val="00724329"/>
    <w:rsid w:val="0073332B"/>
    <w:rsid w:val="0074080E"/>
    <w:rsid w:val="00741B81"/>
    <w:rsid w:val="00746378"/>
    <w:rsid w:val="00755330"/>
    <w:rsid w:val="00756477"/>
    <w:rsid w:val="007767BC"/>
    <w:rsid w:val="00782437"/>
    <w:rsid w:val="00792236"/>
    <w:rsid w:val="00793AF6"/>
    <w:rsid w:val="00795EF6"/>
    <w:rsid w:val="007B3F01"/>
    <w:rsid w:val="007B4269"/>
    <w:rsid w:val="007B7829"/>
    <w:rsid w:val="007C4084"/>
    <w:rsid w:val="007D1B63"/>
    <w:rsid w:val="007D4078"/>
    <w:rsid w:val="007D73E6"/>
    <w:rsid w:val="007E1BB6"/>
    <w:rsid w:val="007E691B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B5B28"/>
    <w:rsid w:val="008C43DF"/>
    <w:rsid w:val="008D4A9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41584"/>
    <w:rsid w:val="00955755"/>
    <w:rsid w:val="009570B4"/>
    <w:rsid w:val="00961C7F"/>
    <w:rsid w:val="0097089C"/>
    <w:rsid w:val="00971650"/>
    <w:rsid w:val="0097620B"/>
    <w:rsid w:val="00977EAE"/>
    <w:rsid w:val="009960FE"/>
    <w:rsid w:val="009A01C2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56D66"/>
    <w:rsid w:val="00A609C9"/>
    <w:rsid w:val="00A63022"/>
    <w:rsid w:val="00A72FBB"/>
    <w:rsid w:val="00A8245B"/>
    <w:rsid w:val="00A868FD"/>
    <w:rsid w:val="00AA5FB9"/>
    <w:rsid w:val="00AB1424"/>
    <w:rsid w:val="00AB14C9"/>
    <w:rsid w:val="00AB1936"/>
    <w:rsid w:val="00AB38AC"/>
    <w:rsid w:val="00AD1BFC"/>
    <w:rsid w:val="00AD7DB1"/>
    <w:rsid w:val="00AE0455"/>
    <w:rsid w:val="00AF2A16"/>
    <w:rsid w:val="00AF3A8D"/>
    <w:rsid w:val="00B04E9F"/>
    <w:rsid w:val="00B20576"/>
    <w:rsid w:val="00B23249"/>
    <w:rsid w:val="00B42AC5"/>
    <w:rsid w:val="00B44E27"/>
    <w:rsid w:val="00B4588B"/>
    <w:rsid w:val="00B45E93"/>
    <w:rsid w:val="00B5188C"/>
    <w:rsid w:val="00B70E7B"/>
    <w:rsid w:val="00B801E8"/>
    <w:rsid w:val="00B87CC4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7435"/>
    <w:rsid w:val="00C718A9"/>
    <w:rsid w:val="00C87F08"/>
    <w:rsid w:val="00C9034D"/>
    <w:rsid w:val="00C9177E"/>
    <w:rsid w:val="00C9298A"/>
    <w:rsid w:val="00C9405C"/>
    <w:rsid w:val="00CA7915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71AD"/>
    <w:rsid w:val="00D47BA8"/>
    <w:rsid w:val="00D54914"/>
    <w:rsid w:val="00D54D8B"/>
    <w:rsid w:val="00D72E71"/>
    <w:rsid w:val="00D77EDC"/>
    <w:rsid w:val="00D86696"/>
    <w:rsid w:val="00D8680D"/>
    <w:rsid w:val="00DA394D"/>
    <w:rsid w:val="00DA44CF"/>
    <w:rsid w:val="00DA58A2"/>
    <w:rsid w:val="00DA653C"/>
    <w:rsid w:val="00DA75DD"/>
    <w:rsid w:val="00DC01A7"/>
    <w:rsid w:val="00DD28ED"/>
    <w:rsid w:val="00DD2CF6"/>
    <w:rsid w:val="00DD74C0"/>
    <w:rsid w:val="00DE0774"/>
    <w:rsid w:val="00DE784B"/>
    <w:rsid w:val="00DF017B"/>
    <w:rsid w:val="00E2560C"/>
    <w:rsid w:val="00E32C10"/>
    <w:rsid w:val="00E41A87"/>
    <w:rsid w:val="00E51D34"/>
    <w:rsid w:val="00E547B4"/>
    <w:rsid w:val="00E57032"/>
    <w:rsid w:val="00E6068B"/>
    <w:rsid w:val="00E63A36"/>
    <w:rsid w:val="00E64B93"/>
    <w:rsid w:val="00E75862"/>
    <w:rsid w:val="00E776F2"/>
    <w:rsid w:val="00E804DC"/>
    <w:rsid w:val="00E90D55"/>
    <w:rsid w:val="00E92C4E"/>
    <w:rsid w:val="00EC1525"/>
    <w:rsid w:val="00ED0F74"/>
    <w:rsid w:val="00ED1C1D"/>
    <w:rsid w:val="00EE3FE0"/>
    <w:rsid w:val="00EF43DF"/>
    <w:rsid w:val="00EF550C"/>
    <w:rsid w:val="00EF683B"/>
    <w:rsid w:val="00F0214B"/>
    <w:rsid w:val="00F02EB6"/>
    <w:rsid w:val="00F030EF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3894"/>
    <w:rsid w:val="00FC4EE6"/>
    <w:rsid w:val="00FD0EC3"/>
    <w:rsid w:val="00FE31AF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C73F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rum.org/resources/what-is-scrum" TargetMode="External"/><Relationship Id="rId13" Type="http://schemas.openxmlformats.org/officeDocument/2006/relationships/hyperlink" Target="mailto:xuantuyen@truongvietanh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mailto:duytien@truongvietanh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HungLD5@fe.edu.v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salesmgt/prototype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www.scrum.org/resources/what-is-scrum" TargetMode="External"/><Relationship Id="rId14" Type="http://schemas.openxmlformats.org/officeDocument/2006/relationships/hyperlink" Target="https://github.com/salesmgt/docu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68E067-83F7-4A46-BE22-0A211F4B5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2</TotalTime>
  <Pages>13</Pages>
  <Words>2389</Words>
  <Characters>13618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314</cp:revision>
  <dcterms:created xsi:type="dcterms:W3CDTF">2020-01-14T01:28:00Z</dcterms:created>
  <dcterms:modified xsi:type="dcterms:W3CDTF">2021-04-13T23:07:00Z</dcterms:modified>
</cp:coreProperties>
</file>